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134"/>
        <w:gridCol w:w="4536"/>
        <w:gridCol w:w="1985"/>
        <w:gridCol w:w="2552"/>
      </w:tblGrid>
      <w:tr w:rsidR="003D0AB1" w:rsidRPr="003D0AB1" w14:paraId="548C0B8B" w14:textId="77777777" w:rsidTr="000247AB">
        <w:trPr>
          <w:trHeight w:val="400"/>
        </w:trPr>
        <w:tc>
          <w:tcPr>
            <w:tcW w:w="1134" w:type="dxa"/>
            <w:vMerge w:val="restart"/>
          </w:tcPr>
          <w:p w14:paraId="66E75FA7" w14:textId="625F737E" w:rsidR="00266FBA" w:rsidRPr="003D0AB1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3D0AB1">
              <w:rPr>
                <w:rFonts w:eastAsia="Times New Roman" w:cs="Times New Roman"/>
                <w:noProof/>
                <w:lang w:val="sr-Latn-RS" w:eastAsia="sr-Latn-RS"/>
              </w:rPr>
              <w:drawing>
                <wp:inline distT="0" distB="0" distL="0" distR="0" wp14:anchorId="02DEA682" wp14:editId="32A674C3">
                  <wp:extent cx="581025" cy="771525"/>
                  <wp:effectExtent l="0" t="0" r="9525" b="0"/>
                  <wp:docPr id="1044" name="Picture 1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Merge w:val="restart"/>
            <w:vAlign w:val="center"/>
          </w:tcPr>
          <w:p w14:paraId="483D6FFE" w14:textId="23509EC3" w:rsidR="00266FBA" w:rsidRPr="003D0AB1" w:rsidRDefault="00266FBA" w:rsidP="00266FBA">
            <w:pPr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3D0AB1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Република Србија</w:t>
            </w:r>
          </w:p>
          <w:p w14:paraId="2BFC9295" w14:textId="77777777" w:rsidR="00393403" w:rsidRPr="003D0AB1" w:rsidRDefault="00393403" w:rsidP="00393403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3D0AB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Управа за финансирање и подстицање енергетске ефикасности</w:t>
            </w:r>
          </w:p>
          <w:p w14:paraId="77FE505E" w14:textId="6A59F6F6" w:rsidR="00266FBA" w:rsidRPr="003D0AB1" w:rsidRDefault="00266FBA" w:rsidP="00266FBA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3D0AB1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Министарство рударства и енергетике</w:t>
            </w:r>
          </w:p>
          <w:p w14:paraId="6EC21B1E" w14:textId="66CAA877" w:rsidR="00266FBA" w:rsidRPr="003D0AB1" w:rsidRDefault="000C6502" w:rsidP="00FE6EB0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3D0AB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Немањина 22-26</w:t>
            </w:r>
            <w:r w:rsidR="00082C54" w:rsidRPr="003D0AB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, </w:t>
            </w:r>
            <w:r w:rsidR="00FE6EB0" w:rsidRPr="003D0AB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Београд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7973800" w14:textId="62D7E874" w:rsidR="00266FBA" w:rsidRPr="003D0AB1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6F4C1344" w14:textId="1FD01A9D" w:rsidR="00266FBA" w:rsidRPr="003D0AB1" w:rsidRDefault="00266FBA" w:rsidP="00CF2673">
            <w:pPr>
              <w:jc w:val="right"/>
              <w:rPr>
                <w:rFonts w:eastAsia="Times New Roman" w:cs="Times New Roman"/>
                <w:b/>
                <w:bCs/>
                <w:sz w:val="24"/>
                <w:szCs w:val="24"/>
                <w:lang w:val="sr-Latn-CS" w:eastAsia="sr-Latn-RS"/>
              </w:rPr>
            </w:pPr>
            <w:r w:rsidRPr="003D0AB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Прилог 1</w:t>
            </w:r>
            <w:r w:rsidR="00795288" w:rsidRPr="003D0AB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Б</w:t>
            </w:r>
          </w:p>
        </w:tc>
      </w:tr>
      <w:tr w:rsidR="003D0AB1" w:rsidRPr="003D0AB1" w14:paraId="763FFBB2" w14:textId="77777777" w:rsidTr="000247AB">
        <w:trPr>
          <w:trHeight w:val="400"/>
        </w:trPr>
        <w:tc>
          <w:tcPr>
            <w:tcW w:w="1134" w:type="dxa"/>
            <w:vMerge/>
          </w:tcPr>
          <w:p w14:paraId="159E9C03" w14:textId="77777777" w:rsidR="00266FBA" w:rsidRPr="003D0AB1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1BA3A672" w14:textId="554D6814" w:rsidR="00266FBA" w:rsidRPr="003D0AB1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19CF" w14:textId="2CBF2013" w:rsidR="00266FBA" w:rsidRPr="003D0AB1" w:rsidRDefault="000247AB" w:rsidP="00B11AF6">
            <w:pPr>
              <w:rPr>
                <w:rFonts w:eastAsia="Times New Roman" w:cs="Times New Roman"/>
                <w:b/>
                <w:bCs/>
                <w:spacing w:val="-10"/>
                <w:sz w:val="24"/>
                <w:szCs w:val="24"/>
                <w:lang w:eastAsia="sr-Latn-RS"/>
              </w:rPr>
            </w:pPr>
            <w:r w:rsidRPr="003D0AB1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Е</w:t>
            </w:r>
            <w:r w:rsidR="00266FBA" w:rsidRPr="003D0AB1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виденциони број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C1575" w14:textId="77777777" w:rsidR="00266FBA" w:rsidRPr="003D0AB1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  <w:tr w:rsidR="00266FBA" w:rsidRPr="003D0AB1" w14:paraId="632A26C5" w14:textId="77777777" w:rsidTr="000247AB">
        <w:trPr>
          <w:trHeight w:val="400"/>
        </w:trPr>
        <w:tc>
          <w:tcPr>
            <w:tcW w:w="1134" w:type="dxa"/>
            <w:vMerge/>
          </w:tcPr>
          <w:p w14:paraId="5BC2D982" w14:textId="77777777" w:rsidR="00266FBA" w:rsidRPr="003D0AB1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617AFFBE" w14:textId="00D3E347" w:rsidR="00266FBA" w:rsidRPr="003D0AB1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1FC75" w14:textId="5D83BC87" w:rsidR="00266FBA" w:rsidRPr="003D0AB1" w:rsidRDefault="000247AB" w:rsidP="00B11AF6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3D0AB1">
              <w:rPr>
                <w:rFonts w:eastAsia="Times New Roman" w:cs="Times New Roman"/>
                <w:sz w:val="24"/>
                <w:szCs w:val="24"/>
                <w:lang w:eastAsia="sr-Latn-RS"/>
              </w:rPr>
              <w:t>Д</w:t>
            </w:r>
            <w:r w:rsidR="00266FBA" w:rsidRPr="003D0AB1">
              <w:rPr>
                <w:rFonts w:eastAsia="Times New Roman" w:cs="Times New Roman"/>
                <w:sz w:val="24"/>
                <w:szCs w:val="24"/>
                <w:lang w:eastAsia="sr-Latn-RS"/>
              </w:rPr>
              <w:t>атум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EE594" w14:textId="77777777" w:rsidR="00266FBA" w:rsidRPr="003D0AB1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</w:tbl>
    <w:p w14:paraId="74A28459" w14:textId="77777777" w:rsidR="00B11AF6" w:rsidRPr="003D0AB1" w:rsidRDefault="00B11AF6" w:rsidP="00B11AF6">
      <w:pPr>
        <w:tabs>
          <w:tab w:val="left" w:pos="1305"/>
          <w:tab w:val="left" w:pos="3115"/>
          <w:tab w:val="left" w:pos="9213"/>
          <w:tab w:val="left" w:pos="11757"/>
        </w:tabs>
        <w:rPr>
          <w:rFonts w:eastAsia="Times New Roman" w:cs="Times New Roman"/>
          <w:sz w:val="20"/>
          <w:szCs w:val="20"/>
          <w:lang w:val="sr-Cyrl-CS" w:eastAsia="sr-Latn-RS"/>
        </w:rPr>
      </w:pPr>
    </w:p>
    <w:p w14:paraId="10A9EE01" w14:textId="77777777" w:rsidR="00717E22" w:rsidRPr="003D0AB1" w:rsidRDefault="00717E22" w:rsidP="00212334">
      <w:pPr>
        <w:tabs>
          <w:tab w:val="left" w:pos="824"/>
        </w:tabs>
        <w:jc w:val="center"/>
        <w:rPr>
          <w:rFonts w:eastAsia="Times New Roman" w:cs="Times New Roman"/>
          <w:b/>
          <w:bCs/>
          <w:spacing w:val="-6"/>
          <w:sz w:val="28"/>
          <w:szCs w:val="28"/>
          <w:lang w:val="sr-Cyrl-CS" w:eastAsia="sr-Latn-RS"/>
        </w:rPr>
      </w:pPr>
    </w:p>
    <w:p w14:paraId="5A7F751A" w14:textId="6E92CC06" w:rsidR="00212334" w:rsidRPr="003D0AB1" w:rsidRDefault="00B11AF6" w:rsidP="00212334">
      <w:pPr>
        <w:tabs>
          <w:tab w:val="left" w:pos="824"/>
        </w:tabs>
        <w:jc w:val="center"/>
        <w:rPr>
          <w:rFonts w:eastAsia="Times New Roman" w:cs="Times New Roman"/>
          <w:b/>
          <w:bCs/>
          <w:spacing w:val="-6"/>
          <w:sz w:val="28"/>
          <w:szCs w:val="28"/>
          <w:lang w:val="sr-Cyrl-CS" w:eastAsia="sr-Latn-RS"/>
        </w:rPr>
      </w:pPr>
      <w:r w:rsidRPr="003D0AB1">
        <w:rPr>
          <w:rFonts w:eastAsia="Times New Roman" w:cs="Times New Roman"/>
          <w:b/>
          <w:bCs/>
          <w:spacing w:val="-6"/>
          <w:sz w:val="28"/>
          <w:szCs w:val="28"/>
          <w:lang w:eastAsia="sr-Latn-RS"/>
        </w:rPr>
        <w:t>ПРИЈАВНИ ОБРАЗАЦ</w:t>
      </w:r>
    </w:p>
    <w:p w14:paraId="63FDA41F" w14:textId="44EA01A4" w:rsidR="00B11AF6" w:rsidRPr="003D0AB1" w:rsidRDefault="00212334" w:rsidP="00717E22">
      <w:pPr>
        <w:tabs>
          <w:tab w:val="left" w:pos="824"/>
        </w:tabs>
        <w:jc w:val="center"/>
        <w:rPr>
          <w:rFonts w:eastAsia="Times New Roman" w:cs="Times New Roman"/>
          <w:spacing w:val="-6"/>
          <w:sz w:val="24"/>
          <w:szCs w:val="24"/>
          <w:lang w:val="ru-RU" w:eastAsia="sr-Latn-RS"/>
        </w:rPr>
      </w:pPr>
      <w:r w:rsidRPr="003D0AB1">
        <w:rPr>
          <w:rFonts w:eastAsia="Times New Roman" w:cs="Times New Roman"/>
          <w:spacing w:val="-6"/>
          <w:sz w:val="24"/>
          <w:szCs w:val="24"/>
          <w:lang w:val="sr-Cyrl-CS" w:eastAsia="sr-Latn-RS"/>
        </w:rPr>
        <w:t xml:space="preserve">за пројекте модернизације јавног осветљења који обухватају меру </w:t>
      </w:r>
      <w:r w:rsidRPr="003D0AB1">
        <w:rPr>
          <w:rFonts w:eastAsia="Times New Roman" w:cs="Times New Roman"/>
          <w:spacing w:val="-14"/>
          <w:sz w:val="24"/>
          <w:szCs w:val="24"/>
          <w:lang w:val="sr-Cyrl-CS" w:eastAsia="sr-Latn-RS"/>
        </w:rPr>
        <w:t xml:space="preserve">из одељка </w:t>
      </w:r>
      <w:r w:rsidRPr="003D0AB1">
        <w:rPr>
          <w:rFonts w:eastAsia="Times New Roman" w:cs="Times New Roman"/>
          <w:spacing w:val="-14"/>
          <w:sz w:val="24"/>
          <w:szCs w:val="24"/>
          <w:lang w:val="en-US" w:eastAsia="sr-Latn-RS"/>
        </w:rPr>
        <w:t>I</w:t>
      </w:r>
      <w:r w:rsidRPr="003D0AB1">
        <w:rPr>
          <w:rFonts w:eastAsia="Times New Roman" w:cs="Times New Roman"/>
          <w:spacing w:val="-14"/>
          <w:sz w:val="24"/>
          <w:szCs w:val="24"/>
          <w:lang w:val="ru-RU" w:eastAsia="sr-Latn-RS"/>
        </w:rPr>
        <w:t xml:space="preserve">. </w:t>
      </w:r>
      <w:r w:rsidRPr="003D0AB1">
        <w:rPr>
          <w:rFonts w:eastAsia="Times New Roman" w:cs="Times New Roman"/>
          <w:spacing w:val="-14"/>
          <w:sz w:val="24"/>
          <w:szCs w:val="24"/>
          <w:lang w:val="sr-Cyrl-CS" w:eastAsia="sr-Latn-RS"/>
        </w:rPr>
        <w:t xml:space="preserve">став 1. тачка 5) Јавног позива </w:t>
      </w:r>
      <w:r w:rsidR="003D0AB1" w:rsidRPr="003D0AB1">
        <w:rPr>
          <w:rFonts w:eastAsia="Times New Roman" w:cs="Times New Roman"/>
          <w:spacing w:val="-14"/>
          <w:sz w:val="24"/>
          <w:szCs w:val="24"/>
          <w:lang w:val="ru-RU" w:eastAsia="sr-Latn-RS"/>
        </w:rPr>
        <w:t>1</w:t>
      </w:r>
      <w:r w:rsidRPr="003D0AB1">
        <w:rPr>
          <w:rFonts w:eastAsia="Times New Roman" w:cs="Times New Roman"/>
          <w:spacing w:val="-14"/>
          <w:sz w:val="24"/>
          <w:szCs w:val="24"/>
          <w:lang w:val="sr-Cyrl-CS" w:eastAsia="sr-Latn-RS"/>
        </w:rPr>
        <w:t>/2</w:t>
      </w:r>
      <w:r w:rsidR="003D0AB1" w:rsidRPr="003D0AB1">
        <w:rPr>
          <w:rFonts w:eastAsia="Times New Roman" w:cs="Times New Roman"/>
          <w:spacing w:val="-14"/>
          <w:sz w:val="24"/>
          <w:szCs w:val="24"/>
          <w:lang w:val="ru-RU" w:eastAsia="sr-Latn-RS"/>
        </w:rPr>
        <w:t>6</w:t>
      </w:r>
    </w:p>
    <w:p w14:paraId="7695DED7" w14:textId="77777777" w:rsidR="00717E22" w:rsidRPr="003D0AB1" w:rsidRDefault="00717E22" w:rsidP="00717E22">
      <w:pPr>
        <w:tabs>
          <w:tab w:val="left" w:pos="824"/>
        </w:tabs>
        <w:jc w:val="center"/>
        <w:rPr>
          <w:rFonts w:eastAsia="Times New Roman" w:cs="Times New Roman"/>
          <w:spacing w:val="-6"/>
          <w:sz w:val="24"/>
          <w:szCs w:val="24"/>
          <w:lang w:val="sr-Cyrl-CS" w:eastAsia="sr-Latn-RS"/>
        </w:rPr>
      </w:pPr>
    </w:p>
    <w:p w14:paraId="777F7F9A" w14:textId="77777777" w:rsidR="00F155CD" w:rsidRPr="003D0AB1" w:rsidRDefault="00F155CD" w:rsidP="00EB5264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3D0AB1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1. Јединица локалне самоуправе </w:t>
      </w:r>
      <w:r w:rsidRPr="003D0AB1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/градска општина</w:t>
      </w:r>
    </w:p>
    <w:p w14:paraId="714F2889" w14:textId="19B57FCD" w:rsidR="00F155CD" w:rsidRPr="003D0AB1" w:rsidRDefault="00F155CD" w:rsidP="00F155CD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3D0AB1">
        <w:rPr>
          <w:rFonts w:eastAsia="Times New Roman" w:cs="Times New Roman"/>
          <w:b/>
          <w:bCs/>
          <w:sz w:val="24"/>
          <w:szCs w:val="24"/>
          <w:lang w:eastAsia="sr-Latn-RS"/>
        </w:rPr>
        <w:t>1.1. Општи подаци о јединици локалне самоуправе</w:t>
      </w:r>
      <w:r w:rsidRPr="003D0AB1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/градској општин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3D0AB1" w:rsidRPr="003D0AB1" w14:paraId="37BB13A1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6CD07C98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1.1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1548C915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Назив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456F9D5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420A1B63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1EECEA9F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1.</w:t>
            </w:r>
            <w:r w:rsidRPr="003D0AB1">
              <w:rPr>
                <w:rFonts w:eastAsia="Times New Roman" w:cs="Times New Roman"/>
                <w:lang w:val="sr-Cyrl-CS" w:eastAsia="sr-Latn-RS"/>
              </w:rPr>
              <w:t>2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1F19528" w14:textId="77777777" w:rsidR="00B20208" w:rsidRPr="003D0AB1" w:rsidDel="0026663C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Место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BF3C645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6B038602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18C97909" w14:textId="77777777" w:rsidR="00B20208" w:rsidRPr="003D0AB1" w:rsidRDefault="00B20208" w:rsidP="00EB5264">
            <w:pPr>
              <w:rPr>
                <w:rFonts w:eastAsia="Times New Roman" w:cs="Times New Roman"/>
                <w:lang w:val="hr-HR" w:eastAsia="sr-Latn-RS"/>
              </w:rPr>
            </w:pPr>
          </w:p>
        </w:tc>
        <w:tc>
          <w:tcPr>
            <w:tcW w:w="2155" w:type="dxa"/>
            <w:shd w:val="clear" w:color="000000" w:fill="C0C0C0"/>
            <w:vAlign w:val="center"/>
          </w:tcPr>
          <w:p w14:paraId="04352078" w14:textId="77777777" w:rsidR="00B20208" w:rsidRPr="003D0AB1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Поштанск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52B590A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3E6F0282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138EF78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155" w:type="dxa"/>
            <w:shd w:val="clear" w:color="000000" w:fill="C0C0C0"/>
            <w:vAlign w:val="center"/>
          </w:tcPr>
          <w:p w14:paraId="00478213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255BE36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BBE60B3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43BFFDFB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1.</w:t>
            </w:r>
            <w:r w:rsidRPr="003D0AB1">
              <w:rPr>
                <w:rFonts w:eastAsia="Times New Roman" w:cs="Times New Roman"/>
                <w:lang w:val="sr-Cyrl-CS" w:eastAsia="sr-Latn-RS"/>
              </w:rPr>
              <w:t>3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377F6E56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Улица 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EB89F27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0328103A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5190A272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hr-HR" w:eastAsia="sr-Latn-RS"/>
              </w:rPr>
              <w:t>1.1.4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4B4CD26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Округ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72F0D90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136DFFED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33033C6A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1.</w:t>
            </w:r>
            <w:r w:rsidRPr="003D0AB1">
              <w:rPr>
                <w:rFonts w:eastAsia="Times New Roman" w:cs="Times New Roman"/>
                <w:lang w:val="sr-Cyrl-CS" w:eastAsia="sr-Latn-RS"/>
              </w:rPr>
              <w:t>5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1E3182F5" w14:textId="6603DF81" w:rsidR="00B20208" w:rsidRPr="003D0AB1" w:rsidRDefault="00B869B5" w:rsidP="00EB5264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онтакт т</w:t>
            </w:r>
            <w:proofErr w:type="spellStart"/>
            <w:r w:rsidR="00B20208" w:rsidRPr="003D0AB1">
              <w:rPr>
                <w:rFonts w:eastAsia="Times New Roman" w:cs="Times New Roman"/>
                <w:lang w:eastAsia="sr-Latn-RS"/>
              </w:rPr>
              <w:t>елефон</w:t>
            </w:r>
            <w:proofErr w:type="spellEnd"/>
          </w:p>
        </w:tc>
        <w:tc>
          <w:tcPr>
            <w:tcW w:w="7371" w:type="dxa"/>
            <w:shd w:val="clear" w:color="000000" w:fill="FFFFFF"/>
            <w:vAlign w:val="center"/>
          </w:tcPr>
          <w:p w14:paraId="6C79B051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548099D5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7DFFDB2B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hr-HR" w:eastAsia="sr-Latn-RS"/>
              </w:rPr>
              <w:t>1.1.</w:t>
            </w:r>
            <w:r w:rsidRPr="003D0AB1">
              <w:rPr>
                <w:rFonts w:eastAsia="Times New Roman" w:cs="Times New Roman"/>
                <w:lang w:val="sr-Cyrl-CS" w:eastAsia="sr-Latn-RS"/>
              </w:rPr>
              <w:t>6</w:t>
            </w:r>
            <w:r w:rsidRPr="003D0AB1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5B880A0A" w14:textId="77777777" w:rsidR="00B20208" w:rsidRPr="003D0AB1" w:rsidRDefault="00B20208" w:rsidP="00EB5264">
            <w:pPr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3D0AB1"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  <w:t xml:space="preserve">Степен развијености </w:t>
            </w:r>
            <w:r w:rsidRPr="003D0AB1">
              <w:rPr>
                <w:rFonts w:eastAsia="Times New Roman" w:cs="Times New Roman"/>
                <w:spacing w:val="-6"/>
                <w:sz w:val="20"/>
                <w:szCs w:val="20"/>
                <w:lang w:val="sr-Cyrl-CS" w:eastAsia="sr-Latn-RS"/>
              </w:rPr>
              <w:t>ЈЛС/града коме припада градска општин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CF60092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622A65A9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649A7471" w14:textId="77777777" w:rsidR="00B20208" w:rsidRPr="003D0AB1" w:rsidRDefault="00B20208" w:rsidP="00EB5264">
            <w:pPr>
              <w:rPr>
                <w:rFonts w:eastAsia="Times New Roman" w:cs="Times New Roman"/>
                <w:lang w:val="hr-HR" w:eastAsia="sr-Latn-RS"/>
              </w:rPr>
            </w:pPr>
            <w:r w:rsidRPr="003D0AB1">
              <w:rPr>
                <w:rFonts w:eastAsia="Times New Roman" w:cs="Times New Roman"/>
                <w:lang w:val="hr-HR" w:eastAsia="sr-Latn-RS"/>
              </w:rPr>
              <w:t>1.1.</w:t>
            </w:r>
            <w:r w:rsidRPr="003D0AB1">
              <w:rPr>
                <w:rFonts w:eastAsia="Times New Roman" w:cs="Times New Roman"/>
                <w:lang w:val="sr-Cyrl-CS" w:eastAsia="sr-Latn-RS"/>
              </w:rPr>
              <w:t>7</w:t>
            </w:r>
            <w:r w:rsidRPr="003D0AB1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1471FAC1" w14:textId="77777777" w:rsidR="00B20208" w:rsidRPr="003D0AB1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Матичн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73AD8092" w14:textId="77777777" w:rsidR="00B20208" w:rsidRPr="003D0AB1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3D0AB1" w:rsidRPr="003D0AB1" w14:paraId="7677E77D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F8AF1B8" w14:textId="77777777" w:rsidR="00B20208" w:rsidRPr="003D0AB1" w:rsidRDefault="00B20208" w:rsidP="00EB5264">
            <w:pPr>
              <w:rPr>
                <w:rFonts w:eastAsia="Times New Roman" w:cs="Times New Roman"/>
                <w:lang w:val="hr-HR" w:eastAsia="sr-Latn-RS"/>
              </w:rPr>
            </w:pPr>
            <w:r w:rsidRPr="003D0AB1">
              <w:rPr>
                <w:rFonts w:eastAsia="Times New Roman" w:cs="Times New Roman"/>
                <w:lang w:val="hr-HR" w:eastAsia="sr-Latn-RS"/>
              </w:rPr>
              <w:t>1.1.</w:t>
            </w:r>
            <w:r w:rsidRPr="003D0AB1">
              <w:rPr>
                <w:rFonts w:eastAsia="Times New Roman" w:cs="Times New Roman"/>
                <w:lang w:val="sr-Cyrl-CS" w:eastAsia="sr-Latn-RS"/>
              </w:rPr>
              <w:t>8</w:t>
            </w:r>
            <w:r w:rsidRPr="003D0AB1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067D3D8" w14:textId="77777777" w:rsidR="00B20208" w:rsidRPr="003D0AB1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ПИБ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A36E18F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2F49C0F" w14:textId="5D13DB51" w:rsidR="00B20208" w:rsidRPr="003D0AB1" w:rsidRDefault="00B20208" w:rsidP="00F155CD">
      <w:pPr>
        <w:rPr>
          <w:rFonts w:eastAsia="Times New Roman" w:cs="Times New Roman"/>
          <w:bCs/>
          <w:sz w:val="20"/>
          <w:szCs w:val="20"/>
          <w:lang w:val="sr-Cyrl-CS" w:eastAsia="sr-Latn-RS"/>
        </w:rPr>
      </w:pPr>
    </w:p>
    <w:p w14:paraId="35C27D85" w14:textId="04D2F7B3" w:rsidR="00B11AF6" w:rsidRPr="003D0AB1" w:rsidRDefault="00B11AF6" w:rsidP="00B11AF6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3D0AB1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1.2. Подаци о овлашћеном представнику 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3D0AB1" w:rsidRPr="003D0AB1" w14:paraId="71886222" w14:textId="77777777" w:rsidTr="008524C0">
        <w:tc>
          <w:tcPr>
            <w:tcW w:w="680" w:type="dxa"/>
            <w:shd w:val="clear" w:color="000000" w:fill="C0C0C0"/>
          </w:tcPr>
          <w:p w14:paraId="01563907" w14:textId="77777777" w:rsidR="0010650D" w:rsidRPr="003D0AB1" w:rsidRDefault="0010650D" w:rsidP="0010650D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2.1.</w:t>
            </w:r>
          </w:p>
        </w:tc>
        <w:tc>
          <w:tcPr>
            <w:tcW w:w="2155" w:type="dxa"/>
            <w:shd w:val="clear" w:color="000000" w:fill="C0C0C0"/>
          </w:tcPr>
          <w:p w14:paraId="63D66F9F" w14:textId="77777777" w:rsidR="0010650D" w:rsidRPr="003D0AB1" w:rsidRDefault="0010650D" w:rsidP="0010650D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</w:tcPr>
          <w:p w14:paraId="34851BCD" w14:textId="77777777" w:rsidR="0010650D" w:rsidRPr="003D0AB1" w:rsidRDefault="0010650D" w:rsidP="0010650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39029BF6" w14:textId="77777777" w:rsidTr="008524C0">
        <w:tc>
          <w:tcPr>
            <w:tcW w:w="680" w:type="dxa"/>
            <w:shd w:val="clear" w:color="000000" w:fill="C0C0C0"/>
          </w:tcPr>
          <w:p w14:paraId="1829AA51" w14:textId="77777777" w:rsidR="0010650D" w:rsidRPr="003D0AB1" w:rsidRDefault="0010650D" w:rsidP="0010650D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2.2.</w:t>
            </w:r>
          </w:p>
        </w:tc>
        <w:tc>
          <w:tcPr>
            <w:tcW w:w="2155" w:type="dxa"/>
            <w:shd w:val="clear" w:color="000000" w:fill="C0C0C0"/>
          </w:tcPr>
          <w:p w14:paraId="11779190" w14:textId="77777777" w:rsidR="0010650D" w:rsidRPr="003D0AB1" w:rsidRDefault="0010650D" w:rsidP="0010650D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</w:tcPr>
          <w:p w14:paraId="3317F444" w14:textId="77777777" w:rsidR="0010650D" w:rsidRPr="003D0AB1" w:rsidRDefault="0010650D" w:rsidP="0010650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2CE17AA" w14:textId="77777777" w:rsidTr="008524C0">
        <w:tc>
          <w:tcPr>
            <w:tcW w:w="680" w:type="dxa"/>
            <w:shd w:val="clear" w:color="000000" w:fill="C0C0C0"/>
          </w:tcPr>
          <w:p w14:paraId="3425FC3E" w14:textId="77777777" w:rsidR="0093002C" w:rsidRPr="003D0AB1" w:rsidRDefault="0093002C" w:rsidP="0093002C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2.3.</w:t>
            </w:r>
          </w:p>
        </w:tc>
        <w:tc>
          <w:tcPr>
            <w:tcW w:w="2155" w:type="dxa"/>
            <w:shd w:val="clear" w:color="000000" w:fill="C0C0C0"/>
          </w:tcPr>
          <w:p w14:paraId="304AA221" w14:textId="2BC4B857" w:rsidR="0093002C" w:rsidRPr="003D0AB1" w:rsidRDefault="0093002C" w:rsidP="0093002C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</w:tcPr>
          <w:p w14:paraId="3A3A8A08" w14:textId="77777777" w:rsidR="0093002C" w:rsidRPr="003D0AB1" w:rsidRDefault="0093002C" w:rsidP="0093002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51E107C3" w14:textId="77777777" w:rsidTr="008524C0">
        <w:tc>
          <w:tcPr>
            <w:tcW w:w="680" w:type="dxa"/>
            <w:shd w:val="clear" w:color="000000" w:fill="C0C0C0"/>
          </w:tcPr>
          <w:p w14:paraId="676ECEE4" w14:textId="77777777" w:rsidR="0093002C" w:rsidRPr="003D0AB1" w:rsidRDefault="0093002C" w:rsidP="0093002C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2.4.</w:t>
            </w:r>
          </w:p>
        </w:tc>
        <w:tc>
          <w:tcPr>
            <w:tcW w:w="2155" w:type="dxa"/>
            <w:shd w:val="clear" w:color="000000" w:fill="C0C0C0"/>
          </w:tcPr>
          <w:p w14:paraId="2103DDAB" w14:textId="34E0BA9F" w:rsidR="0093002C" w:rsidRPr="003D0AB1" w:rsidRDefault="0093002C" w:rsidP="0093002C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</w:tcPr>
          <w:p w14:paraId="2C5B9E9F" w14:textId="694F558A" w:rsidR="0093002C" w:rsidRPr="003D0AB1" w:rsidRDefault="0093002C" w:rsidP="0093002C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32AEE75C" w14:textId="77777777" w:rsidR="0010650D" w:rsidRPr="003D0AB1" w:rsidRDefault="0010650D" w:rsidP="00B11AF6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7AEE79E1" w14:textId="3E1E6725" w:rsidR="00B11AF6" w:rsidRPr="003D0AB1" w:rsidRDefault="00B11AF6" w:rsidP="00B11AF6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3D0AB1">
        <w:rPr>
          <w:rFonts w:eastAsia="Times New Roman" w:cs="Times New Roman"/>
          <w:b/>
          <w:bCs/>
          <w:sz w:val="24"/>
          <w:szCs w:val="24"/>
          <w:lang w:eastAsia="sr-Latn-RS"/>
        </w:rPr>
        <w:t>1.3. Подаци о руководиоцу про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3D0AB1" w:rsidRPr="003D0AB1" w14:paraId="209A5395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6D33317A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3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5FFE13B9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31478A88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32324188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5B853C3E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</w:t>
            </w:r>
            <w:r w:rsidRPr="003D0AB1">
              <w:rPr>
                <w:rFonts w:eastAsia="Times New Roman" w:cs="Times New Roman"/>
                <w:lang w:val="en-US" w:eastAsia="sr-Latn-RS"/>
              </w:rPr>
              <w:t>3</w:t>
            </w:r>
            <w:r w:rsidRPr="003D0AB1">
              <w:rPr>
                <w:rFonts w:eastAsia="Times New Roman" w:cs="Times New Roman"/>
                <w:lang w:eastAsia="sr-Latn-RS"/>
              </w:rPr>
              <w:t>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164EA72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3782DBAD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2E3C51F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D08D566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3.</w:t>
            </w:r>
            <w:r w:rsidRPr="003D0AB1">
              <w:rPr>
                <w:rFonts w:eastAsia="Times New Roman" w:cs="Times New Roman"/>
                <w:lang w:val="en-US" w:eastAsia="sr-Latn-RS"/>
              </w:rPr>
              <w:t>3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6EF7F79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CFA217F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66D81A62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70E3B1D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3.</w:t>
            </w:r>
            <w:r w:rsidRPr="003D0AB1">
              <w:rPr>
                <w:rFonts w:eastAsia="Times New Roman" w:cs="Times New Roman"/>
                <w:lang w:val="en-U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7FE7CF5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90CB067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541825D" w14:textId="77777777" w:rsidR="00B20208" w:rsidRPr="003D0AB1" w:rsidRDefault="00B20208" w:rsidP="0010650D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662B66B4" w14:textId="77777777" w:rsidR="0093002C" w:rsidRPr="003D0AB1" w:rsidRDefault="0093002C" w:rsidP="0093002C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3D0AB1">
        <w:rPr>
          <w:rFonts w:eastAsia="Times New Roman" w:cs="Times New Roman"/>
          <w:b/>
          <w:bCs/>
          <w:sz w:val="24"/>
          <w:szCs w:val="24"/>
          <w:lang w:eastAsia="sr-Latn-RS"/>
        </w:rPr>
        <w:t>1.</w:t>
      </w:r>
      <w:r w:rsidRPr="003D0AB1">
        <w:rPr>
          <w:rFonts w:eastAsia="Times New Roman" w:cs="Times New Roman"/>
          <w:b/>
          <w:bCs/>
          <w:sz w:val="24"/>
          <w:szCs w:val="24"/>
          <w:lang w:val="sr-Latn-RS" w:eastAsia="sr-Latn-RS"/>
        </w:rPr>
        <w:t>4</w:t>
      </w:r>
      <w:r w:rsidRPr="003D0AB1">
        <w:rPr>
          <w:rFonts w:eastAsia="Times New Roman" w:cs="Times New Roman"/>
          <w:b/>
          <w:bCs/>
          <w:sz w:val="24"/>
          <w:szCs w:val="24"/>
          <w:lang w:eastAsia="sr-Latn-RS"/>
        </w:rPr>
        <w:t>. Подаци о енергетском менаџеру ЈЛС (за обвезнике система СЕМ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3D0AB1" w:rsidRPr="003D0AB1" w14:paraId="7D5B861A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66848BB1" w14:textId="149F000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4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5EFF519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19A73DB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104769E9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B3482B7" w14:textId="1126462B" w:rsidR="00B20208" w:rsidRPr="003D0AB1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</w:t>
            </w:r>
            <w:r w:rsidRPr="003D0AB1">
              <w:rPr>
                <w:rFonts w:eastAsia="Times New Roman" w:cs="Times New Roman"/>
                <w:lang w:val="en-U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8877647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FD16CCB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0F0E9B8F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1EB6D209" w14:textId="0CFA4C7B" w:rsidR="00B20208" w:rsidRPr="003D0AB1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</w:t>
            </w:r>
            <w:r w:rsidRPr="003D0AB1">
              <w:rPr>
                <w:rFonts w:eastAsia="Times New Roman" w:cs="Times New Roman"/>
                <w:lang w:val="sr-Latn-C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  <w:r w:rsidRPr="003D0AB1">
              <w:rPr>
                <w:rFonts w:eastAsia="Times New Roman" w:cs="Times New Roman"/>
                <w:lang w:val="en-US" w:eastAsia="sr-Latn-RS"/>
              </w:rPr>
              <w:t>3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6A45432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493EF375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24D42BA6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E727E70" w14:textId="43A575D7" w:rsidR="00B20208" w:rsidRPr="003D0AB1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</w:t>
            </w:r>
            <w:r w:rsidRPr="003D0AB1">
              <w:rPr>
                <w:rFonts w:eastAsia="Times New Roman" w:cs="Times New Roman"/>
                <w:lang w:val="sr-Latn-C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  <w:r w:rsidRPr="003D0AB1">
              <w:rPr>
                <w:rFonts w:eastAsia="Times New Roman" w:cs="Times New Roman"/>
                <w:lang w:val="en-U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49695F16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A71A502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49FB39D7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7A9B44AF" w14:textId="3CB604B0" w:rsidR="00B20208" w:rsidRPr="003D0AB1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</w:t>
            </w:r>
            <w:r w:rsidRPr="003D0AB1">
              <w:rPr>
                <w:rFonts w:eastAsia="Times New Roman" w:cs="Times New Roman"/>
                <w:lang w:val="sr-Latn-C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  <w:r w:rsidRPr="003D0AB1">
              <w:rPr>
                <w:rFonts w:eastAsia="Times New Roman" w:cs="Times New Roman"/>
                <w:lang w:val="en-US" w:eastAsia="sr-Latn-RS"/>
              </w:rPr>
              <w:t>5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1A6F56C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Број лиценц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D21EFD9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155FC358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5E6B70F" w14:textId="50B25480" w:rsidR="00B20208" w:rsidRPr="003D0AB1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</w:t>
            </w:r>
            <w:r w:rsidRPr="003D0AB1">
              <w:rPr>
                <w:rFonts w:eastAsia="Times New Roman" w:cs="Times New Roman"/>
                <w:lang w:val="sr-Latn-C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6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F099F01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Дату</w:t>
            </w:r>
            <w:r w:rsidRPr="003D0AB1">
              <w:rPr>
                <w:rFonts w:eastAsia="Times New Roman" w:cs="Times New Roman"/>
                <w:lang w:val="sr-Cyrl-CS" w:eastAsia="sr-Latn-RS"/>
              </w:rPr>
              <w:t>м</w:t>
            </w:r>
            <w:r w:rsidRPr="003D0AB1">
              <w:rPr>
                <w:rFonts w:eastAsia="Times New Roman" w:cs="Times New Roman"/>
                <w:lang w:eastAsia="sr-Latn-RS"/>
              </w:rPr>
              <w:t xml:space="preserve"> постављењ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F25BA0F" w14:textId="77777777" w:rsidR="00B20208" w:rsidRPr="003D0AB1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5F47F98F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15D5BE0B" w14:textId="6A0E1395" w:rsidR="00B20208" w:rsidRPr="003D0AB1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</w:t>
            </w:r>
            <w:r w:rsidRPr="003D0AB1">
              <w:rPr>
                <w:rFonts w:eastAsia="Times New Roman" w:cs="Times New Roman"/>
                <w:lang w:val="sr-Latn-C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  <w:r w:rsidRPr="003D0AB1">
              <w:rPr>
                <w:rFonts w:eastAsia="Times New Roman" w:cs="Times New Roman"/>
                <w:lang w:val="sr-Cyrl-CS" w:eastAsia="sr-Latn-RS"/>
              </w:rPr>
              <w:t>7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000000" w:fill="C0C0C0"/>
            <w:vAlign w:val="center"/>
          </w:tcPr>
          <w:p w14:paraId="11C0C9F5" w14:textId="77777777" w:rsidR="00B20208" w:rsidRPr="003D0AB1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Разлози непостојања ЕМ у ЈЛС</w:t>
            </w:r>
            <w:r w:rsidRPr="003D0AB1">
              <w:rPr>
                <w:rFonts w:eastAsia="Times New Roman" w:cs="Times New Roman"/>
                <w:lang w:val="sr-Latn-RS" w:eastAsia="sr-Latn-RS"/>
              </w:rPr>
              <w:t>:</w:t>
            </w:r>
          </w:p>
          <w:p w14:paraId="478BF522" w14:textId="28A380C1" w:rsidR="00717E22" w:rsidRPr="003D0AB1" w:rsidRDefault="00717E22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4CFA2483" w14:textId="10B7C351" w:rsidR="00B20208" w:rsidRPr="003D0AB1" w:rsidRDefault="00B20208" w:rsidP="0082400D">
      <w:pPr>
        <w:widowControl w:val="0"/>
        <w:autoSpaceDE w:val="0"/>
        <w:autoSpaceDN w:val="0"/>
        <w:adjustRightInd w:val="0"/>
        <w:rPr>
          <w:bCs/>
          <w:highlight w:val="yellow"/>
        </w:rPr>
      </w:pPr>
    </w:p>
    <w:p w14:paraId="7563236D" w14:textId="77777777" w:rsidR="00717E22" w:rsidRPr="003D0AB1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47BD2A9E" w14:textId="77777777" w:rsidR="00717E22" w:rsidRPr="003D0AB1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33EA4679" w14:textId="77777777" w:rsidR="00717E22" w:rsidRPr="003D0AB1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7F539F8A" w14:textId="77777777" w:rsidR="00717E22" w:rsidRPr="003D0AB1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4B9988F9" w14:textId="77777777" w:rsidR="00717E22" w:rsidRPr="003D0AB1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257CCE4B" w14:textId="5C28912C" w:rsidR="00B20208" w:rsidRPr="003D0AB1" w:rsidRDefault="00B20208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3D0AB1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lastRenderedPageBreak/>
        <w:t>1.5. Процена вредности пројекта</w:t>
      </w:r>
    </w:p>
    <w:p w14:paraId="4002D2C9" w14:textId="77777777" w:rsidR="00B20208" w:rsidRPr="003D0AB1" w:rsidRDefault="00B20208" w:rsidP="00B20208">
      <w:pPr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874"/>
        <w:gridCol w:w="2874"/>
        <w:gridCol w:w="2875"/>
        <w:gridCol w:w="1583"/>
      </w:tblGrid>
      <w:tr w:rsidR="003D0AB1" w:rsidRPr="003D0AB1" w14:paraId="6DFC3554" w14:textId="77777777" w:rsidTr="008F56EE">
        <w:tc>
          <w:tcPr>
            <w:tcW w:w="2874" w:type="dxa"/>
            <w:vAlign w:val="center"/>
          </w:tcPr>
          <w:p w14:paraId="5AC9AD3F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  <w:r w:rsidRPr="003D0AB1">
              <w:rPr>
                <w:szCs w:val="24"/>
              </w:rPr>
              <w:t>Вредност без ПДВ-а</w:t>
            </w:r>
          </w:p>
        </w:tc>
        <w:tc>
          <w:tcPr>
            <w:tcW w:w="2874" w:type="dxa"/>
            <w:vAlign w:val="center"/>
          </w:tcPr>
          <w:p w14:paraId="0608265A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  <w:r w:rsidRPr="003D0AB1">
              <w:rPr>
                <w:szCs w:val="24"/>
              </w:rPr>
              <w:t>Износ ПДВ-а</w:t>
            </w:r>
          </w:p>
        </w:tc>
        <w:tc>
          <w:tcPr>
            <w:tcW w:w="2875" w:type="dxa"/>
            <w:vAlign w:val="center"/>
          </w:tcPr>
          <w:p w14:paraId="01B403B8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  <w:r w:rsidRPr="003D0AB1">
              <w:rPr>
                <w:szCs w:val="24"/>
              </w:rPr>
              <w:t>Вредност са ПДВ-ом</w:t>
            </w:r>
          </w:p>
        </w:tc>
        <w:tc>
          <w:tcPr>
            <w:tcW w:w="1583" w:type="dxa"/>
          </w:tcPr>
          <w:p w14:paraId="71FF6615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  <w:r w:rsidRPr="003D0AB1">
              <w:rPr>
                <w:szCs w:val="24"/>
              </w:rPr>
              <w:t xml:space="preserve">Удео </w:t>
            </w:r>
          </w:p>
        </w:tc>
      </w:tr>
      <w:tr w:rsidR="003D0AB1" w:rsidRPr="003D0AB1" w14:paraId="422097B3" w14:textId="77777777" w:rsidTr="008F56EE">
        <w:tc>
          <w:tcPr>
            <w:tcW w:w="2874" w:type="dxa"/>
            <w:vAlign w:val="center"/>
          </w:tcPr>
          <w:p w14:paraId="7F96D877" w14:textId="77777777" w:rsidR="00863938" w:rsidRPr="003D0AB1" w:rsidRDefault="00863938" w:rsidP="008F56EE">
            <w:pPr>
              <w:jc w:val="center"/>
              <w:rPr>
                <w:szCs w:val="24"/>
                <w:lang w:val="sr-Cyrl-CS"/>
              </w:rPr>
            </w:pPr>
            <w:r w:rsidRPr="003D0AB1">
              <w:rPr>
                <w:szCs w:val="24"/>
                <w:lang w:val="sr-Cyrl-CS"/>
              </w:rPr>
              <w:t>РСД</w:t>
            </w:r>
          </w:p>
        </w:tc>
        <w:tc>
          <w:tcPr>
            <w:tcW w:w="2874" w:type="dxa"/>
            <w:vAlign w:val="center"/>
          </w:tcPr>
          <w:p w14:paraId="58FB3E4C" w14:textId="77777777" w:rsidR="00863938" w:rsidRPr="003D0AB1" w:rsidRDefault="00863938" w:rsidP="008F56EE">
            <w:pPr>
              <w:jc w:val="center"/>
              <w:rPr>
                <w:szCs w:val="24"/>
                <w:lang w:val="sr-Cyrl-CS"/>
              </w:rPr>
            </w:pPr>
            <w:r w:rsidRPr="003D0AB1">
              <w:rPr>
                <w:szCs w:val="24"/>
                <w:lang w:val="sr-Cyrl-CS"/>
              </w:rPr>
              <w:t>РСД</w:t>
            </w:r>
          </w:p>
        </w:tc>
        <w:tc>
          <w:tcPr>
            <w:tcW w:w="2875" w:type="dxa"/>
            <w:vAlign w:val="center"/>
          </w:tcPr>
          <w:p w14:paraId="3991C732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  <w:r w:rsidRPr="003D0AB1">
              <w:rPr>
                <w:szCs w:val="24"/>
                <w:lang w:val="sr-Cyrl-CS"/>
              </w:rPr>
              <w:t>РСД</w:t>
            </w:r>
          </w:p>
        </w:tc>
        <w:tc>
          <w:tcPr>
            <w:tcW w:w="1583" w:type="dxa"/>
          </w:tcPr>
          <w:p w14:paraId="28939DFC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  <w:r w:rsidRPr="003D0AB1">
              <w:rPr>
                <w:szCs w:val="24"/>
              </w:rPr>
              <w:t>(%)</w:t>
            </w:r>
          </w:p>
        </w:tc>
      </w:tr>
      <w:tr w:rsidR="003D0AB1" w:rsidRPr="003D0AB1" w14:paraId="0142350A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77688EFB" w14:textId="77777777" w:rsidR="00863938" w:rsidRPr="003D0AB1" w:rsidRDefault="00863938" w:rsidP="008F56EE">
            <w:pPr>
              <w:jc w:val="both"/>
            </w:pPr>
            <w:r w:rsidRPr="003D0AB1">
              <w:rPr>
                <w:lang w:val="sr-Cyrl-CS"/>
              </w:rPr>
              <w:t>У</w:t>
            </w:r>
            <w:proofErr w:type="spellStart"/>
            <w:r w:rsidRPr="003D0AB1">
              <w:t>купна</w:t>
            </w:r>
            <w:proofErr w:type="spellEnd"/>
            <w:r w:rsidRPr="003D0AB1">
              <w:t xml:space="preserve"> вредност пројекта</w:t>
            </w:r>
            <w:r w:rsidRPr="003D0AB1">
              <w:rPr>
                <w:lang w:val="sr-Latn-CS"/>
              </w:rPr>
              <w:t xml:space="preserve"> (</w:t>
            </w:r>
            <w:r w:rsidRPr="003D0AB1">
              <w:rPr>
                <w:lang w:val="sr-Cyrl-CS"/>
              </w:rPr>
              <w:t>вредност инвестиције)</w:t>
            </w:r>
            <w:r w:rsidRPr="003D0AB1">
              <w:t xml:space="preserve"> </w:t>
            </w:r>
          </w:p>
        </w:tc>
      </w:tr>
      <w:tr w:rsidR="003D0AB1" w:rsidRPr="003D0AB1" w14:paraId="5D2C1C3D" w14:textId="77777777" w:rsidTr="00717E22">
        <w:trPr>
          <w:trHeight w:val="363"/>
        </w:trPr>
        <w:tc>
          <w:tcPr>
            <w:tcW w:w="2874" w:type="dxa"/>
            <w:vAlign w:val="center"/>
          </w:tcPr>
          <w:p w14:paraId="63F96BDD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72ABF611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4A0BEE59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6C3B60E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</w:p>
        </w:tc>
      </w:tr>
      <w:tr w:rsidR="003D0AB1" w:rsidRPr="003D0AB1" w14:paraId="53484572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0044323F" w14:textId="77777777" w:rsidR="00863938" w:rsidRPr="003D0AB1" w:rsidRDefault="00863938" w:rsidP="008F56EE">
            <w:pPr>
              <w:jc w:val="both"/>
              <w:rPr>
                <w:szCs w:val="24"/>
                <w:lang w:val="sr-Cyrl-CS"/>
              </w:rPr>
            </w:pPr>
            <w:r w:rsidRPr="003D0AB1">
              <w:rPr>
                <w:szCs w:val="24"/>
                <w:lang w:val="sr-Cyrl-CS"/>
              </w:rPr>
              <w:t>У</w:t>
            </w:r>
            <w:r w:rsidRPr="003D0AB1">
              <w:rPr>
                <w:szCs w:val="24"/>
              </w:rPr>
              <w:t xml:space="preserve">део </w:t>
            </w:r>
            <w:r w:rsidRPr="003D0AB1">
              <w:rPr>
                <w:szCs w:val="24"/>
                <w:lang w:val="sr-Cyrl-CS"/>
              </w:rPr>
              <w:t>средстава подстицаја које додељује Управа (уписује подносилац пријаве)</w:t>
            </w:r>
          </w:p>
        </w:tc>
      </w:tr>
      <w:tr w:rsidR="003D0AB1" w:rsidRPr="003D0AB1" w14:paraId="42C1DA2B" w14:textId="77777777" w:rsidTr="00717E22">
        <w:trPr>
          <w:trHeight w:val="372"/>
        </w:trPr>
        <w:tc>
          <w:tcPr>
            <w:tcW w:w="2874" w:type="dxa"/>
            <w:vAlign w:val="center"/>
          </w:tcPr>
          <w:p w14:paraId="169D06DA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11C924B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60250A75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080F01B9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</w:p>
        </w:tc>
      </w:tr>
      <w:tr w:rsidR="003D0AB1" w:rsidRPr="003D0AB1" w14:paraId="7AF61A38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21DB73CC" w14:textId="77777777" w:rsidR="00863938" w:rsidRPr="003D0AB1" w:rsidRDefault="00863938" w:rsidP="008F56EE">
            <w:pPr>
              <w:jc w:val="both"/>
              <w:rPr>
                <w:szCs w:val="24"/>
              </w:rPr>
            </w:pPr>
            <w:r w:rsidRPr="003D0AB1">
              <w:rPr>
                <w:szCs w:val="24"/>
                <w:lang w:val="sr-Cyrl-CS"/>
              </w:rPr>
              <w:t>С</w:t>
            </w:r>
            <w:proofErr w:type="spellStart"/>
            <w:r w:rsidRPr="003D0AB1">
              <w:rPr>
                <w:szCs w:val="24"/>
              </w:rPr>
              <w:t>опствени</w:t>
            </w:r>
            <w:proofErr w:type="spellEnd"/>
            <w:r w:rsidRPr="003D0AB1">
              <w:rPr>
                <w:szCs w:val="24"/>
              </w:rPr>
              <w:t xml:space="preserve"> удео </w:t>
            </w:r>
            <w:r w:rsidRPr="003D0AB1">
              <w:rPr>
                <w:spacing w:val="-6"/>
                <w:szCs w:val="24"/>
                <w:lang w:val="sr-Cyrl-CS"/>
              </w:rPr>
              <w:t>ЈЛС/ градске општине</w:t>
            </w:r>
          </w:p>
        </w:tc>
      </w:tr>
      <w:tr w:rsidR="00863938" w:rsidRPr="003D0AB1" w14:paraId="010B54D9" w14:textId="77777777" w:rsidTr="00717E22">
        <w:trPr>
          <w:trHeight w:val="318"/>
        </w:trPr>
        <w:tc>
          <w:tcPr>
            <w:tcW w:w="2874" w:type="dxa"/>
            <w:vAlign w:val="center"/>
          </w:tcPr>
          <w:p w14:paraId="4E58D0A0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404874C0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36B3AF6F" w14:textId="77777777" w:rsidR="00863938" w:rsidRPr="003D0AB1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265E0C51" w14:textId="77777777" w:rsidR="00863938" w:rsidRPr="003D0AB1" w:rsidRDefault="00863938" w:rsidP="008F56EE">
            <w:pPr>
              <w:jc w:val="center"/>
              <w:rPr>
                <w:szCs w:val="24"/>
              </w:rPr>
            </w:pPr>
          </w:p>
        </w:tc>
      </w:tr>
    </w:tbl>
    <w:p w14:paraId="330E8A4B" w14:textId="77777777" w:rsidR="00B20208" w:rsidRPr="003D0AB1" w:rsidRDefault="00B20208" w:rsidP="00B20208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2388D8F5" w14:textId="05EC67C2" w:rsidR="00F32E1F" w:rsidRPr="003D0AB1" w:rsidRDefault="0060362D" w:rsidP="00F32E1F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  <w:r w:rsidRPr="003D0AB1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="00F32E1F" w:rsidRPr="003D0AB1">
        <w:rPr>
          <w:rFonts w:eastAsia="Times New Roman" w:cs="Times New Roman"/>
          <w:b/>
          <w:bCs/>
          <w:sz w:val="24"/>
          <w:szCs w:val="24"/>
          <w:lang w:eastAsia="sr-Latn-RS"/>
        </w:rPr>
        <w:t>. Подаци о објект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4"/>
        <w:gridCol w:w="7366"/>
        <w:gridCol w:w="6"/>
      </w:tblGrid>
      <w:tr w:rsidR="003D0AB1" w:rsidRPr="003D0AB1" w14:paraId="095ACDE3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  <w:hideMark/>
          </w:tcPr>
          <w:p w14:paraId="53F8052C" w14:textId="31BA2F8B" w:rsidR="00F32E1F" w:rsidRPr="003D0AB1" w:rsidRDefault="0060362D" w:rsidP="0060362D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</w:t>
            </w:r>
            <w:r w:rsidR="00F32E1F" w:rsidRPr="003D0AB1">
              <w:rPr>
                <w:rFonts w:eastAsia="Times New Roman" w:cs="Times New Roman"/>
                <w:lang w:eastAsia="sr-Latn-RS"/>
              </w:rPr>
              <w:t>.1.</w:t>
            </w:r>
          </w:p>
        </w:tc>
        <w:tc>
          <w:tcPr>
            <w:tcW w:w="2154" w:type="dxa"/>
            <w:shd w:val="clear" w:color="auto" w:fill="C0C0C0"/>
            <w:hideMark/>
          </w:tcPr>
          <w:p w14:paraId="6CEB3E7A" w14:textId="77777777" w:rsidR="00F32E1F" w:rsidRPr="003D0AB1" w:rsidRDefault="00F32E1F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Пун назив објекта</w:t>
            </w:r>
          </w:p>
        </w:tc>
        <w:tc>
          <w:tcPr>
            <w:tcW w:w="7366" w:type="dxa"/>
            <w:shd w:val="clear" w:color="auto" w:fill="FFFFFF"/>
          </w:tcPr>
          <w:p w14:paraId="17C8B1D4" w14:textId="77777777" w:rsidR="00F32E1F" w:rsidRPr="003D0AB1" w:rsidRDefault="00F32E1F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6E0655C3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7B9935F5" w14:textId="02D3028B" w:rsidR="00F32E1F" w:rsidRPr="003D0AB1" w:rsidRDefault="0060362D" w:rsidP="0060362D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</w:t>
            </w:r>
            <w:r w:rsidR="00F32E1F" w:rsidRPr="003D0AB1">
              <w:rPr>
                <w:rFonts w:eastAsia="Times New Roman" w:cs="Times New Roman"/>
                <w:lang w:eastAsia="sr-Latn-RS"/>
              </w:rPr>
              <w:t>.2.</w:t>
            </w:r>
          </w:p>
        </w:tc>
        <w:tc>
          <w:tcPr>
            <w:tcW w:w="2154" w:type="dxa"/>
            <w:shd w:val="clear" w:color="auto" w:fill="C0C0C0"/>
          </w:tcPr>
          <w:p w14:paraId="3FB7F68F" w14:textId="77777777" w:rsidR="00F32E1F" w:rsidRPr="003D0AB1" w:rsidRDefault="00F32E1F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Адреса</w:t>
            </w:r>
          </w:p>
        </w:tc>
        <w:tc>
          <w:tcPr>
            <w:tcW w:w="7366" w:type="dxa"/>
            <w:shd w:val="clear" w:color="auto" w:fill="FFFFFF"/>
          </w:tcPr>
          <w:p w14:paraId="0F7A9DD9" w14:textId="77777777" w:rsidR="00F32E1F" w:rsidRPr="003D0AB1" w:rsidRDefault="00F32E1F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30E27ED2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  <w:hideMark/>
          </w:tcPr>
          <w:p w14:paraId="04150212" w14:textId="70BE660A" w:rsidR="00B751A2" w:rsidRPr="003D0AB1" w:rsidRDefault="0060362D" w:rsidP="0060362D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</w:t>
            </w:r>
            <w:r w:rsidR="00B751A2" w:rsidRPr="003D0AB1">
              <w:rPr>
                <w:rFonts w:eastAsia="Times New Roman" w:cs="Times New Roman"/>
                <w:lang w:eastAsia="sr-Latn-RS"/>
              </w:rPr>
              <w:t>.3.</w:t>
            </w:r>
          </w:p>
        </w:tc>
        <w:tc>
          <w:tcPr>
            <w:tcW w:w="9520" w:type="dxa"/>
            <w:gridSpan w:val="2"/>
            <w:shd w:val="clear" w:color="auto" w:fill="C0C0C0"/>
            <w:hideMark/>
          </w:tcPr>
          <w:p w14:paraId="6BD3A15E" w14:textId="5896B612" w:rsidR="00B751A2" w:rsidRPr="003D0AB1" w:rsidRDefault="00B751A2" w:rsidP="00B751A2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Врста објекта</w:t>
            </w:r>
            <w:r w:rsidRPr="003D0AB1">
              <w:rPr>
                <w:rFonts w:eastAsia="Times New Roman" w:cs="Times New Roman"/>
                <w:lang w:val="sr-Cyrl-CS" w:eastAsia="sr-Latn-RS"/>
              </w:rPr>
              <w:t xml:space="preserve"> - </w:t>
            </w:r>
            <w:r w:rsidRPr="003D0AB1">
              <w:rPr>
                <w:rFonts w:eastAsia="Times New Roman" w:cs="Times New Roman"/>
                <w:iCs/>
                <w:lang w:eastAsia="sr-Latn-RS"/>
              </w:rPr>
              <w:t xml:space="preserve">Уписати знаку </w:t>
            </w:r>
            <w:r w:rsidRPr="003D0AB1">
              <w:rPr>
                <w:rFonts w:eastAsia="Times New Roman" w:cs="Times New Roman"/>
                <w:b/>
                <w:bCs/>
                <w:iCs/>
                <w:lang w:eastAsia="sr-Latn-RS"/>
              </w:rPr>
              <w:t xml:space="preserve">Х </w:t>
            </w:r>
            <w:r w:rsidRPr="003D0AB1">
              <w:rPr>
                <w:rFonts w:eastAsia="Times New Roman" w:cs="Times New Roman"/>
                <w:iCs/>
                <w:lang w:eastAsia="sr-Latn-RS"/>
              </w:rPr>
              <w:t>у једно од понуђених категорија</w:t>
            </w:r>
          </w:p>
        </w:tc>
      </w:tr>
      <w:tr w:rsidR="003D0AB1" w:rsidRPr="003D0AB1" w14:paraId="25FD9E46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7C2818E0" w14:textId="77777777" w:rsidR="00F32E1F" w:rsidRPr="003D0AB1" w:rsidRDefault="00F32E1F" w:rsidP="00EB5264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294F3A5E" w14:textId="77777777" w:rsidR="00F32E1F" w:rsidRPr="003D0AB1" w:rsidRDefault="00F32E1F" w:rsidP="00F32E1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5F7EFEB0" w14:textId="4B17DF1E" w:rsidR="00F32E1F" w:rsidRPr="003D0AB1" w:rsidRDefault="00F32E1F" w:rsidP="00F32E1F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1. Осветљење саобраћајница и пешачких зона</w:t>
            </w:r>
          </w:p>
        </w:tc>
      </w:tr>
      <w:tr w:rsidR="003D0AB1" w:rsidRPr="003D0AB1" w14:paraId="30C91858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0DADB255" w14:textId="77777777" w:rsidR="00F32E1F" w:rsidRPr="003D0AB1" w:rsidRDefault="00F32E1F" w:rsidP="00EB5264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5B9F249E" w14:textId="77777777" w:rsidR="00F32E1F" w:rsidRPr="003D0AB1" w:rsidRDefault="00F32E1F" w:rsidP="00F32E1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034CB504" w14:textId="7B6E21BE" w:rsidR="00F32E1F" w:rsidRPr="003D0AB1" w:rsidRDefault="00F32E1F" w:rsidP="00F32E1F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2. Декоративно осветљење</w:t>
            </w:r>
          </w:p>
        </w:tc>
      </w:tr>
      <w:tr w:rsidR="003D0AB1" w:rsidRPr="003D0AB1" w14:paraId="35995CE1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2DB7C329" w14:textId="77777777" w:rsidR="00F32E1F" w:rsidRPr="003D0AB1" w:rsidRDefault="00F32E1F" w:rsidP="00EB5264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7DC6C88B" w14:textId="77777777" w:rsidR="00F32E1F" w:rsidRPr="003D0AB1" w:rsidRDefault="00F32E1F" w:rsidP="00F32E1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4E0875BB" w14:textId="44531924" w:rsidR="00F32E1F" w:rsidRPr="003D0AB1" w:rsidRDefault="00F32E1F" w:rsidP="00F32E1F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3. Остало</w:t>
            </w:r>
          </w:p>
        </w:tc>
      </w:tr>
      <w:tr w:rsidR="003D0AB1" w:rsidRPr="003D0AB1" w14:paraId="13B8C7E5" w14:textId="77777777" w:rsidTr="0060362D">
        <w:tc>
          <w:tcPr>
            <w:tcW w:w="680" w:type="dxa"/>
            <w:shd w:val="clear" w:color="000000" w:fill="C0C0C0"/>
          </w:tcPr>
          <w:p w14:paraId="44040AAD" w14:textId="45A72D0B" w:rsidR="0060362D" w:rsidRPr="003D0AB1" w:rsidRDefault="0060362D" w:rsidP="0060362D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  <w:r w:rsidRPr="003D0AB1">
              <w:rPr>
                <w:rFonts w:eastAsia="Times New Roman" w:cs="Times New Roman"/>
                <w:lang w:val="sr-Cyrl-CS" w:eastAsia="sr-Latn-RS"/>
              </w:rPr>
              <w:t>4</w:t>
            </w:r>
            <w:r w:rsidRPr="003D0AB1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9526" w:type="dxa"/>
            <w:gridSpan w:val="3"/>
            <w:shd w:val="clear" w:color="000000" w:fill="C0C0C0"/>
          </w:tcPr>
          <w:p w14:paraId="6A1A72F3" w14:textId="400B1582" w:rsidR="0060362D" w:rsidRPr="003D0AB1" w:rsidRDefault="0060362D" w:rsidP="0060362D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bCs/>
                <w:lang w:eastAsia="sr-Latn-RS"/>
              </w:rPr>
              <w:t xml:space="preserve">Кратак опис </w:t>
            </w:r>
            <w:r w:rsidRPr="003D0AB1">
              <w:rPr>
                <w:rFonts w:eastAsia="Times New Roman" w:cs="Times New Roman"/>
                <w:bCs/>
                <w:lang w:val="sr-Cyrl-CS" w:eastAsia="sr-Latn-RS"/>
              </w:rPr>
              <w:t>објекта</w:t>
            </w:r>
            <w:r w:rsidR="00717E22" w:rsidRPr="003D0AB1">
              <w:rPr>
                <w:rFonts w:eastAsia="Times New Roman" w:cs="Times New Roman"/>
                <w:bCs/>
                <w:lang w:val="sr-Cyrl-CS" w:eastAsia="sr-Latn-RS"/>
              </w:rPr>
              <w:t xml:space="preserve"> (максимално </w:t>
            </w:r>
            <w:r w:rsidR="008859DA" w:rsidRPr="003D0AB1">
              <w:rPr>
                <w:rFonts w:eastAsia="Times New Roman" w:cs="Times New Roman"/>
                <w:bCs/>
                <w:lang w:val="sr-Cyrl-CS" w:eastAsia="sr-Latn-RS"/>
              </w:rPr>
              <w:t>8</w:t>
            </w:r>
            <w:r w:rsidR="00717E22" w:rsidRPr="003D0AB1">
              <w:rPr>
                <w:rFonts w:eastAsia="Times New Roman" w:cs="Times New Roman"/>
                <w:bCs/>
                <w:lang w:val="sr-Cyrl-CS" w:eastAsia="sr-Latn-RS"/>
              </w:rPr>
              <w:t>00 карактера)</w:t>
            </w:r>
          </w:p>
        </w:tc>
      </w:tr>
      <w:tr w:rsidR="003D0AB1" w:rsidRPr="003D0AB1" w14:paraId="5761B2D1" w14:textId="77777777" w:rsidTr="0060362D">
        <w:tc>
          <w:tcPr>
            <w:tcW w:w="10206" w:type="dxa"/>
            <w:gridSpan w:val="4"/>
            <w:shd w:val="clear" w:color="auto" w:fill="auto"/>
          </w:tcPr>
          <w:p w14:paraId="32D95A15" w14:textId="20827F80" w:rsidR="00147E50" w:rsidRPr="003D0AB1" w:rsidRDefault="00147E50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01095A0A" w14:textId="3944E722" w:rsidR="00F32E1F" w:rsidRPr="003D0AB1" w:rsidRDefault="00F17192" w:rsidP="00F17192">
      <w:pPr>
        <w:tabs>
          <w:tab w:val="left" w:pos="824"/>
        </w:tabs>
        <w:spacing w:before="120"/>
        <w:rPr>
          <w:rFonts w:eastAsia="Times New Roman" w:cs="Times New Roman"/>
          <w:bCs/>
          <w:lang w:eastAsia="sr-Latn-RS"/>
        </w:rPr>
      </w:pPr>
      <w:r w:rsidRPr="003D0AB1">
        <w:rPr>
          <w:rFonts w:eastAsia="Times New Roman" w:cs="Times New Roman"/>
          <w:lang w:val="sr-Cyrl-CS" w:eastAsia="sr-Latn-RS"/>
        </w:rPr>
        <w:t>2</w:t>
      </w:r>
      <w:r w:rsidRPr="003D0AB1">
        <w:rPr>
          <w:rFonts w:eastAsia="Times New Roman" w:cs="Times New Roman"/>
          <w:lang w:eastAsia="sr-Latn-RS"/>
        </w:rPr>
        <w:t>.</w:t>
      </w:r>
      <w:r w:rsidRPr="003D0AB1">
        <w:rPr>
          <w:rFonts w:eastAsia="Times New Roman" w:cs="Times New Roman"/>
          <w:lang w:val="sr-Latn-CS" w:eastAsia="sr-Latn-RS"/>
        </w:rPr>
        <w:t>5</w:t>
      </w:r>
      <w:r w:rsidRPr="003D0AB1">
        <w:rPr>
          <w:rFonts w:eastAsia="Times New Roman" w:cs="Times New Roman"/>
          <w:lang w:eastAsia="sr-Latn-RS"/>
        </w:rPr>
        <w:t>.</w:t>
      </w:r>
      <w:r w:rsidRPr="003D0AB1">
        <w:rPr>
          <w:rFonts w:eastAsia="Times New Roman" w:cs="Times New Roman"/>
          <w:lang w:val="sr-Latn-CS" w:eastAsia="sr-Latn-RS"/>
        </w:rPr>
        <w:t xml:space="preserve"> </w:t>
      </w:r>
      <w:proofErr w:type="spellStart"/>
      <w:r w:rsidRPr="003D0AB1">
        <w:rPr>
          <w:rFonts w:eastAsia="Times New Roman" w:cs="Times New Roman"/>
          <w:spacing w:val="-6"/>
          <w:lang w:val="sr-Cyrl-CS" w:eastAsia="sr-Latn-RS"/>
        </w:rPr>
        <w:t>Вла</w:t>
      </w:r>
      <w:r w:rsidRPr="003D0AB1">
        <w:rPr>
          <w:rFonts w:eastAsia="Times New Roman" w:cs="Times New Roman"/>
          <w:spacing w:val="-6"/>
          <w:lang w:eastAsia="sr-Latn-RS"/>
        </w:rPr>
        <w:t>сник</w:t>
      </w:r>
      <w:proofErr w:type="spellEnd"/>
      <w:r w:rsidRPr="003D0AB1">
        <w:rPr>
          <w:rFonts w:eastAsia="Times New Roman" w:cs="Times New Roman"/>
          <w:spacing w:val="-6"/>
          <w:lang w:eastAsia="sr-Latn-RS"/>
        </w:rPr>
        <w:t xml:space="preserve"> </w:t>
      </w:r>
      <w:r w:rsidRPr="003D0AB1">
        <w:rPr>
          <w:rFonts w:eastAsia="Times New Roman" w:cs="Times New Roman"/>
          <w:lang w:val="sr-Cyrl-CS" w:eastAsia="sr-Latn-RS"/>
        </w:rPr>
        <w:t>система Ј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8"/>
        <w:gridCol w:w="7088"/>
      </w:tblGrid>
      <w:tr w:rsidR="003D0AB1" w:rsidRPr="003D0AB1" w14:paraId="32B5547A" w14:textId="77777777" w:rsidTr="006D3429">
        <w:trPr>
          <w:trHeight w:val="260"/>
        </w:trPr>
        <w:tc>
          <w:tcPr>
            <w:tcW w:w="3118" w:type="dxa"/>
            <w:shd w:val="clear" w:color="auto" w:fill="C0C0C0"/>
            <w:vAlign w:val="center"/>
            <w:hideMark/>
          </w:tcPr>
          <w:p w14:paraId="6A476FC1" w14:textId="55069E0B" w:rsidR="00F17192" w:rsidRPr="003D0AB1" w:rsidRDefault="00F17192" w:rsidP="00F17192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 w:rsidRPr="003D0AB1">
              <w:rPr>
                <w:rFonts w:eastAsia="Times New Roman" w:cs="Times New Roman"/>
                <w:spacing w:val="-6"/>
                <w:lang w:eastAsia="sr-Latn-RS"/>
              </w:rPr>
              <w:t xml:space="preserve">Назив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197416A" w14:textId="77777777" w:rsidR="00F17192" w:rsidRPr="003D0AB1" w:rsidRDefault="00F17192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B802528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7176A568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3D0AB1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3D0AB1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FB485DB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D6291BB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7E1E6072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3D0AB1">
              <w:rPr>
                <w:rFonts w:eastAsia="Times New Roman" w:cs="Times New Roman"/>
                <w:lang w:eastAsia="sr-Latn-RS"/>
              </w:rPr>
              <w:t xml:space="preserve">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E66EB6C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6E189678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497DAABE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750C25F1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1185C5E9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4051669D" w14:textId="2A379F04" w:rsidR="0022432E" w:rsidRPr="003D0AB1" w:rsidRDefault="004C65C6" w:rsidP="00EB5264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онтакт т</w:t>
            </w:r>
            <w:proofErr w:type="spellStart"/>
            <w:r w:rsidR="0022432E" w:rsidRPr="003D0AB1">
              <w:rPr>
                <w:rFonts w:eastAsia="Times New Roman" w:cs="Times New Roman"/>
                <w:lang w:eastAsia="sr-Latn-RS"/>
              </w:rPr>
              <w:t>елефон</w:t>
            </w:r>
            <w:proofErr w:type="spellEnd"/>
            <w:r w:rsidR="0022432E" w:rsidRPr="003D0AB1">
              <w:rPr>
                <w:rFonts w:eastAsia="Times New Roman" w:cs="Times New Roman"/>
                <w:lang w:eastAsia="sr-Latn-RS"/>
              </w:rPr>
              <w:t xml:space="preserve">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DDA79F8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341762E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4063291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Електронска адреса</w:t>
            </w:r>
            <w:r w:rsidRPr="003D0AB1">
              <w:rPr>
                <w:rFonts w:eastAsia="Times New Roman" w:cs="Times New Roman"/>
                <w:lang w:val="en-US" w:eastAsia="sr-Latn-RS"/>
              </w:rPr>
              <w:t xml:space="preserve"> </w:t>
            </w:r>
            <w:r w:rsidRPr="003D0AB1">
              <w:rPr>
                <w:rFonts w:eastAsia="Times New Roman" w:cs="Times New Roman"/>
                <w:lang w:val="sr-Cyrl-CS" w:eastAsia="sr-Latn-RS"/>
              </w:rPr>
              <w:t>(</w:t>
            </w:r>
            <w:r w:rsidRPr="003D0AB1">
              <w:rPr>
                <w:rFonts w:eastAsia="Times New Roman" w:cs="Times New Roman"/>
                <w:lang w:val="sr-Latn-CS" w:eastAsia="sr-Latn-RS"/>
              </w:rPr>
              <w:t>e-mail</w:t>
            </w:r>
            <w:r w:rsidRPr="003D0AB1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CCEC3FD" w14:textId="77777777" w:rsidR="0022432E" w:rsidRPr="003D0AB1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58CB144" w14:textId="3B5D8FF1" w:rsidR="00814BA8" w:rsidRPr="003D0AB1" w:rsidRDefault="00F17192" w:rsidP="00F17192">
      <w:pPr>
        <w:tabs>
          <w:tab w:val="left" w:pos="824"/>
        </w:tabs>
        <w:spacing w:before="120"/>
        <w:rPr>
          <w:rFonts w:eastAsia="Times New Roman" w:cs="Times New Roman"/>
          <w:lang w:val="sr-Cyrl-CS" w:eastAsia="sr-Latn-RS"/>
        </w:rPr>
      </w:pPr>
      <w:r w:rsidRPr="003D0AB1">
        <w:rPr>
          <w:rFonts w:eastAsia="Times New Roman" w:cs="Times New Roman"/>
          <w:lang w:val="sr-Cyrl-CS" w:eastAsia="sr-Latn-RS"/>
        </w:rPr>
        <w:t>2.6</w:t>
      </w:r>
      <w:r w:rsidR="00D80FE7">
        <w:rPr>
          <w:rFonts w:eastAsia="Times New Roman" w:cs="Times New Roman"/>
          <w:lang w:val="sr-Cyrl-CS" w:eastAsia="sr-Latn-RS"/>
        </w:rPr>
        <w:t>.</w:t>
      </w:r>
      <w:r w:rsidRPr="003D0AB1">
        <w:rPr>
          <w:rFonts w:eastAsia="Times New Roman" w:cs="Times New Roman"/>
          <w:lang w:val="sr-Cyrl-CS" w:eastAsia="sr-Latn-RS"/>
        </w:rPr>
        <w:t xml:space="preserve"> Институција која управља и одржава систем Ј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8"/>
        <w:gridCol w:w="7088"/>
      </w:tblGrid>
      <w:tr w:rsidR="003D0AB1" w:rsidRPr="003D0AB1" w14:paraId="62E0D2A0" w14:textId="77777777" w:rsidTr="006C1857">
        <w:trPr>
          <w:trHeight w:val="260"/>
        </w:trPr>
        <w:tc>
          <w:tcPr>
            <w:tcW w:w="3118" w:type="dxa"/>
            <w:shd w:val="clear" w:color="auto" w:fill="C0C0C0"/>
            <w:vAlign w:val="center"/>
            <w:hideMark/>
          </w:tcPr>
          <w:p w14:paraId="74B38B76" w14:textId="20AD47C1" w:rsidR="00F17192" w:rsidRPr="003D0AB1" w:rsidRDefault="00F17192" w:rsidP="00F17192">
            <w:pPr>
              <w:rPr>
                <w:rFonts w:eastAsia="Times New Roman" w:cs="Times New Roman"/>
                <w:spacing w:val="-6"/>
                <w:lang w:val="sr-Latn-CS" w:eastAsia="sr-Latn-RS"/>
              </w:rPr>
            </w:pPr>
            <w:r w:rsidRPr="003D0AB1">
              <w:rPr>
                <w:rFonts w:eastAsia="Times New Roman" w:cs="Times New Roman"/>
                <w:spacing w:val="-6"/>
                <w:lang w:eastAsia="sr-Latn-RS"/>
              </w:rPr>
              <w:t xml:space="preserve">Назив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6FA1413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16417B95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65FD2707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3D0AB1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3D0AB1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BCF2EC1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7E9B659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692EB1F5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3D0AB1">
              <w:rPr>
                <w:rFonts w:eastAsia="Times New Roman" w:cs="Times New Roman"/>
                <w:lang w:eastAsia="sr-Latn-RS"/>
              </w:rPr>
              <w:t xml:space="preserve">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F6DF200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B50620A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C05780E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8DB9783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66264B0C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5CE1796" w14:textId="1C31C45E" w:rsidR="00F17192" w:rsidRPr="003D0AB1" w:rsidRDefault="004C65C6" w:rsidP="007D5898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онтакт т</w:t>
            </w:r>
            <w:proofErr w:type="spellStart"/>
            <w:r w:rsidR="00F17192" w:rsidRPr="003D0AB1">
              <w:rPr>
                <w:rFonts w:eastAsia="Times New Roman" w:cs="Times New Roman"/>
                <w:lang w:eastAsia="sr-Latn-RS"/>
              </w:rPr>
              <w:t>елефон</w:t>
            </w:r>
            <w:proofErr w:type="spellEnd"/>
            <w:r w:rsidR="00F17192" w:rsidRPr="003D0AB1">
              <w:rPr>
                <w:rFonts w:eastAsia="Times New Roman" w:cs="Times New Roman"/>
                <w:lang w:eastAsia="sr-Latn-RS"/>
              </w:rPr>
              <w:t xml:space="preserve">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E6BBC5E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183C084D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6619F096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Електронска адреса</w:t>
            </w:r>
            <w:r w:rsidRPr="003D0AB1">
              <w:rPr>
                <w:rFonts w:eastAsia="Times New Roman" w:cs="Times New Roman"/>
                <w:lang w:val="en-US" w:eastAsia="sr-Latn-RS"/>
              </w:rPr>
              <w:t xml:space="preserve"> </w:t>
            </w:r>
            <w:r w:rsidRPr="003D0AB1">
              <w:rPr>
                <w:rFonts w:eastAsia="Times New Roman" w:cs="Times New Roman"/>
                <w:lang w:val="sr-Cyrl-CS" w:eastAsia="sr-Latn-RS"/>
              </w:rPr>
              <w:t>(</w:t>
            </w:r>
            <w:r w:rsidRPr="003D0AB1">
              <w:rPr>
                <w:rFonts w:eastAsia="Times New Roman" w:cs="Times New Roman"/>
                <w:lang w:val="sr-Latn-CS" w:eastAsia="sr-Latn-RS"/>
              </w:rPr>
              <w:t>e-mail</w:t>
            </w:r>
            <w:r w:rsidRPr="003D0AB1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C2F938C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20085300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2172C6A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Сајт (</w:t>
            </w:r>
            <w:proofErr w:type="spellStart"/>
            <w:r w:rsidRPr="003D0AB1">
              <w:rPr>
                <w:rFonts w:eastAsia="Times New Roman" w:cs="Times New Roman"/>
                <w:lang w:val="sr-Cyrl-CS" w:eastAsia="sr-Latn-RS"/>
              </w:rPr>
              <w:t>www</w:t>
            </w:r>
            <w:proofErr w:type="spellEnd"/>
            <w:r w:rsidRPr="003D0AB1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E0FD26C" w14:textId="77777777" w:rsidR="00F17192" w:rsidRPr="003D0AB1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89B7FC2" w14:textId="77777777" w:rsidR="00F17192" w:rsidRPr="003D0AB1" w:rsidRDefault="00F17192" w:rsidP="00814BA8">
      <w:pPr>
        <w:rPr>
          <w:sz w:val="20"/>
          <w:szCs w:val="20"/>
        </w:rPr>
      </w:pPr>
    </w:p>
    <w:tbl>
      <w:tblPr>
        <w:tblW w:w="1021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851"/>
        <w:gridCol w:w="2269"/>
        <w:gridCol w:w="567"/>
        <w:gridCol w:w="2343"/>
        <w:gridCol w:w="2550"/>
        <w:gridCol w:w="1632"/>
      </w:tblGrid>
      <w:tr w:rsidR="003D0AB1" w:rsidRPr="003D0AB1" w14:paraId="6F9A4FDB" w14:textId="77777777" w:rsidTr="00CA5650">
        <w:trPr>
          <w:trHeight w:val="300"/>
        </w:trPr>
        <w:tc>
          <w:tcPr>
            <w:tcW w:w="851" w:type="dxa"/>
            <w:shd w:val="clear" w:color="auto" w:fill="C0C0C0"/>
            <w:vAlign w:val="center"/>
            <w:hideMark/>
          </w:tcPr>
          <w:p w14:paraId="01793827" w14:textId="5C15B0C0" w:rsidR="00814BA8" w:rsidRPr="003D0AB1" w:rsidRDefault="00814BA8" w:rsidP="00814BA8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.7.1</w:t>
            </w:r>
            <w:r w:rsidR="00B632E9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  <w:hideMark/>
          </w:tcPr>
          <w:p w14:paraId="226BD75C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ИСЕМ – шифра објекта</w:t>
            </w:r>
          </w:p>
        </w:tc>
        <w:tc>
          <w:tcPr>
            <w:tcW w:w="6525" w:type="dxa"/>
            <w:gridSpan w:val="3"/>
            <w:shd w:val="clear" w:color="auto" w:fill="FFFFFF"/>
            <w:vAlign w:val="center"/>
          </w:tcPr>
          <w:p w14:paraId="1E3197D4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3D0AB1" w:rsidRPr="003D0AB1" w14:paraId="4954921D" w14:textId="77777777" w:rsidTr="00CA5650">
        <w:trPr>
          <w:trHeight w:val="300"/>
        </w:trPr>
        <w:tc>
          <w:tcPr>
            <w:tcW w:w="851" w:type="dxa"/>
            <w:shd w:val="clear" w:color="auto" w:fill="C0C0C0"/>
            <w:vAlign w:val="center"/>
          </w:tcPr>
          <w:p w14:paraId="0DF670B9" w14:textId="472AAFBC" w:rsidR="00814BA8" w:rsidRPr="003D0AB1" w:rsidRDefault="00814BA8" w:rsidP="00814BA8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.7.2</w:t>
            </w:r>
            <w:r w:rsidR="00B632E9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</w:tcPr>
          <w:p w14:paraId="424F1125" w14:textId="7C628155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 xml:space="preserve">ИСЕМ – </w:t>
            </w:r>
            <w:r w:rsidR="0035087E">
              <w:rPr>
                <w:rFonts w:eastAsia="Times New Roman" w:cs="Times New Roman"/>
                <w:lang w:val="sr-Cyrl-CS" w:eastAsia="sr-Latn-RS"/>
              </w:rPr>
              <w:t>н</w:t>
            </w:r>
            <w:r w:rsidRPr="003D0AB1">
              <w:rPr>
                <w:rFonts w:eastAsia="Times New Roman" w:cs="Times New Roman"/>
                <w:lang w:val="sr-Cyrl-CS" w:eastAsia="sr-Latn-RS"/>
              </w:rPr>
              <w:t>азив објекта</w:t>
            </w:r>
          </w:p>
        </w:tc>
        <w:tc>
          <w:tcPr>
            <w:tcW w:w="6525" w:type="dxa"/>
            <w:gridSpan w:val="3"/>
            <w:shd w:val="clear" w:color="auto" w:fill="FFFFFF"/>
            <w:vAlign w:val="center"/>
          </w:tcPr>
          <w:p w14:paraId="6E518B29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A361B3" w:rsidRPr="003D0AB1" w14:paraId="29B44D58" w14:textId="77777777" w:rsidTr="00A361B3">
        <w:trPr>
          <w:trHeight w:val="196"/>
        </w:trPr>
        <w:tc>
          <w:tcPr>
            <w:tcW w:w="851" w:type="dxa"/>
            <w:vMerge w:val="restart"/>
            <w:shd w:val="clear" w:color="auto" w:fill="C0C0C0"/>
            <w:vAlign w:val="center"/>
          </w:tcPr>
          <w:p w14:paraId="4C7643DE" w14:textId="56C80F52" w:rsidR="00A361B3" w:rsidRPr="003D0AB1" w:rsidRDefault="00A361B3" w:rsidP="00814BA8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.7.3.</w:t>
            </w:r>
          </w:p>
        </w:tc>
        <w:tc>
          <w:tcPr>
            <w:tcW w:w="2836" w:type="dxa"/>
            <w:gridSpan w:val="2"/>
            <w:vMerge w:val="restart"/>
            <w:shd w:val="clear" w:color="auto" w:fill="C0C0C0"/>
            <w:vAlign w:val="center"/>
          </w:tcPr>
          <w:p w14:paraId="7016739D" w14:textId="30A888AC" w:rsidR="00A361B3" w:rsidRPr="003D0AB1" w:rsidRDefault="00A361B3" w:rsidP="0016637D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Да ли су унети подаци о потрошњи енергије за</w:t>
            </w:r>
          </w:p>
        </w:tc>
        <w:tc>
          <w:tcPr>
            <w:tcW w:w="2343" w:type="dxa"/>
            <w:shd w:val="clear" w:color="auto" w:fill="FFFFFF"/>
            <w:vAlign w:val="center"/>
          </w:tcPr>
          <w:p w14:paraId="4096BDD4" w14:textId="04CD8F7C" w:rsidR="00A361B3" w:rsidRPr="003D0AB1" w:rsidRDefault="00A361B3" w:rsidP="0016637D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3D0AB1">
              <w:rPr>
                <w:rFonts w:cs="Times New Roman"/>
                <w:szCs w:val="24"/>
                <w:lang w:val="sr-Cyrl-CS"/>
              </w:rPr>
              <w:t>202</w:t>
            </w:r>
            <w:r>
              <w:rPr>
                <w:rFonts w:cs="Times New Roman"/>
                <w:szCs w:val="24"/>
                <w:lang w:val="en-US"/>
              </w:rPr>
              <w:t>3</w:t>
            </w:r>
            <w:r w:rsidRPr="003D0AB1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2550" w:type="dxa"/>
            <w:shd w:val="clear" w:color="auto" w:fill="FFFFFF"/>
            <w:vAlign w:val="center"/>
          </w:tcPr>
          <w:p w14:paraId="71FD39D7" w14:textId="36728012" w:rsidR="00A361B3" w:rsidRPr="003D0AB1" w:rsidRDefault="00A361B3" w:rsidP="005763B5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3D0AB1">
              <w:rPr>
                <w:rFonts w:cs="Times New Roman"/>
                <w:szCs w:val="24"/>
                <w:lang w:val="sr-Cyrl-CS"/>
              </w:rPr>
              <w:t>202</w:t>
            </w:r>
            <w:r>
              <w:rPr>
                <w:rFonts w:cs="Times New Roman"/>
                <w:szCs w:val="24"/>
                <w:lang w:val="en-US"/>
              </w:rPr>
              <w:t>4</w:t>
            </w:r>
            <w:r w:rsidRPr="003D0AB1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2" w:type="dxa"/>
            <w:shd w:val="clear" w:color="auto" w:fill="FFFFFF"/>
            <w:vAlign w:val="center"/>
          </w:tcPr>
          <w:p w14:paraId="1AA0E66B" w14:textId="69EE2601" w:rsidR="00A361B3" w:rsidRPr="003D0AB1" w:rsidRDefault="00A361B3" w:rsidP="0016637D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3D0AB1">
              <w:rPr>
                <w:rFonts w:cs="Times New Roman"/>
                <w:szCs w:val="24"/>
                <w:lang w:val="sr-Cyrl-CS"/>
              </w:rPr>
              <w:t>202</w:t>
            </w:r>
            <w:r>
              <w:rPr>
                <w:rFonts w:cs="Times New Roman"/>
                <w:szCs w:val="24"/>
                <w:lang w:val="en-US"/>
              </w:rPr>
              <w:t>5</w:t>
            </w:r>
            <w:r w:rsidRPr="003D0AB1">
              <w:rPr>
                <w:rFonts w:cs="Times New Roman"/>
                <w:szCs w:val="24"/>
                <w:lang w:val="sr-Cyrl-CS"/>
              </w:rPr>
              <w:t>. год.</w:t>
            </w:r>
          </w:p>
        </w:tc>
      </w:tr>
      <w:tr w:rsidR="00A361B3" w:rsidRPr="00E507A3" w14:paraId="7EE52C85" w14:textId="77777777" w:rsidTr="00A361B3">
        <w:trPr>
          <w:trHeight w:val="196"/>
        </w:trPr>
        <w:tc>
          <w:tcPr>
            <w:tcW w:w="851" w:type="dxa"/>
            <w:vMerge/>
            <w:shd w:val="clear" w:color="auto" w:fill="C0C0C0"/>
            <w:vAlign w:val="center"/>
          </w:tcPr>
          <w:p w14:paraId="050804D6" w14:textId="77777777" w:rsidR="00A361B3" w:rsidRPr="00E507A3" w:rsidRDefault="00A361B3" w:rsidP="00EB5264">
            <w:pPr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  <w:tc>
          <w:tcPr>
            <w:tcW w:w="2836" w:type="dxa"/>
            <w:gridSpan w:val="2"/>
            <w:vMerge/>
            <w:shd w:val="clear" w:color="auto" w:fill="C0C0C0"/>
            <w:vAlign w:val="center"/>
          </w:tcPr>
          <w:p w14:paraId="1FAE2D62" w14:textId="77777777" w:rsidR="00A361B3" w:rsidRPr="00E507A3" w:rsidRDefault="00A361B3" w:rsidP="00EB5264">
            <w:pPr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  <w:tc>
          <w:tcPr>
            <w:tcW w:w="2343" w:type="dxa"/>
            <w:shd w:val="clear" w:color="auto" w:fill="FFFFFF"/>
            <w:vAlign w:val="center"/>
          </w:tcPr>
          <w:p w14:paraId="0F30771F" w14:textId="77777777" w:rsidR="00A361B3" w:rsidRPr="00E507A3" w:rsidRDefault="00A361B3" w:rsidP="00EB5264">
            <w:pPr>
              <w:jc w:val="center"/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  <w:tc>
          <w:tcPr>
            <w:tcW w:w="2550" w:type="dxa"/>
            <w:shd w:val="clear" w:color="auto" w:fill="FFFFFF"/>
            <w:vAlign w:val="center"/>
          </w:tcPr>
          <w:p w14:paraId="515699BB" w14:textId="77777777" w:rsidR="00A361B3" w:rsidRPr="00E507A3" w:rsidRDefault="00A361B3" w:rsidP="00EB5264">
            <w:pPr>
              <w:jc w:val="center"/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  <w:tc>
          <w:tcPr>
            <w:tcW w:w="1632" w:type="dxa"/>
            <w:shd w:val="clear" w:color="auto" w:fill="FFFFFF"/>
            <w:vAlign w:val="center"/>
          </w:tcPr>
          <w:p w14:paraId="025480FD" w14:textId="77777777" w:rsidR="00A361B3" w:rsidRPr="00E507A3" w:rsidRDefault="00A361B3" w:rsidP="00EB5264">
            <w:pPr>
              <w:jc w:val="center"/>
              <w:rPr>
                <w:rFonts w:eastAsia="Times New Roman" w:cs="Times New Roman"/>
                <w:color w:val="FF0000"/>
                <w:lang w:val="sr-Cyrl-CS" w:eastAsia="sr-Latn-RS"/>
              </w:rPr>
            </w:pPr>
          </w:p>
        </w:tc>
      </w:tr>
      <w:tr w:rsidR="003D0AB1" w:rsidRPr="003D0AB1" w14:paraId="49E1C7A9" w14:textId="77777777" w:rsidTr="00CA5650">
        <w:tc>
          <w:tcPr>
            <w:tcW w:w="851" w:type="dxa"/>
            <w:shd w:val="clear" w:color="000000" w:fill="C0C0C0"/>
          </w:tcPr>
          <w:p w14:paraId="38E9D684" w14:textId="37ECB5A6" w:rsidR="00814BA8" w:rsidRPr="003D0AB1" w:rsidRDefault="00814BA8" w:rsidP="00814BA8">
            <w:pPr>
              <w:rPr>
                <w:rFonts w:eastAsia="Times New Roman" w:cs="Times New Roman"/>
                <w:lang w:val="ru-RU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.</w:t>
            </w:r>
            <w:r w:rsidRPr="003D0AB1">
              <w:rPr>
                <w:rFonts w:eastAsia="Times New Roman" w:cs="Times New Roman"/>
                <w:lang w:val="ru-RU" w:eastAsia="sr-Latn-RS"/>
              </w:rPr>
              <w:t>7.</w:t>
            </w:r>
            <w:r w:rsidRPr="003D0AB1">
              <w:rPr>
                <w:rFonts w:eastAsia="Times New Roman" w:cs="Times New Roman"/>
                <w:lang w:val="sr-Cyrl-CS" w:eastAsia="sr-Latn-RS"/>
              </w:rPr>
              <w:t>4.</w:t>
            </w:r>
          </w:p>
        </w:tc>
        <w:tc>
          <w:tcPr>
            <w:tcW w:w="9361" w:type="dxa"/>
            <w:gridSpan w:val="5"/>
            <w:shd w:val="clear" w:color="auto" w:fill="auto"/>
          </w:tcPr>
          <w:p w14:paraId="7DD75B98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Контакт особа за достављање података за базу ИСЕМ</w:t>
            </w:r>
          </w:p>
        </w:tc>
      </w:tr>
      <w:tr w:rsidR="003D0AB1" w:rsidRPr="003D0AB1" w14:paraId="5F527553" w14:textId="77777777" w:rsidTr="00CA5650">
        <w:tc>
          <w:tcPr>
            <w:tcW w:w="851" w:type="dxa"/>
            <w:shd w:val="clear" w:color="000000" w:fill="C0C0C0"/>
          </w:tcPr>
          <w:p w14:paraId="75B57888" w14:textId="77777777" w:rsidR="00814BA8" w:rsidRPr="003D0AB1" w:rsidRDefault="00814BA8" w:rsidP="00EB5264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4DDDE6F3" w14:textId="77777777" w:rsidR="00814BA8" w:rsidRPr="003D0AB1" w:rsidRDefault="00814BA8" w:rsidP="001F2731">
            <w:pPr>
              <w:rPr>
                <w:rStyle w:val="rvts3"/>
                <w:rFonts w:cs="Times New Roman"/>
                <w:b/>
                <w:color w:val="auto"/>
                <w:sz w:val="22"/>
              </w:rPr>
            </w:pPr>
            <w:r w:rsidRPr="003D0AB1">
              <w:rPr>
                <w:rFonts w:cs="Times New Roman"/>
                <w:szCs w:val="24"/>
                <w:lang w:val="sr-Cyrl-CS"/>
              </w:rPr>
              <w:t>Име и презиме</w:t>
            </w:r>
          </w:p>
        </w:tc>
        <w:tc>
          <w:tcPr>
            <w:tcW w:w="7092" w:type="dxa"/>
            <w:gridSpan w:val="4"/>
            <w:shd w:val="clear" w:color="auto" w:fill="auto"/>
            <w:vAlign w:val="center"/>
          </w:tcPr>
          <w:p w14:paraId="54F1E7B2" w14:textId="77777777" w:rsidR="00814BA8" w:rsidRPr="003D0AB1" w:rsidRDefault="00814BA8" w:rsidP="00EB5264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3D0AB1" w:rsidRPr="003D0AB1" w14:paraId="78F8C7D4" w14:textId="77777777" w:rsidTr="00CA5650">
        <w:tc>
          <w:tcPr>
            <w:tcW w:w="851" w:type="dxa"/>
            <w:shd w:val="clear" w:color="000000" w:fill="C0C0C0"/>
          </w:tcPr>
          <w:p w14:paraId="796BCCF0" w14:textId="77777777" w:rsidR="00814BA8" w:rsidRPr="003D0AB1" w:rsidRDefault="00814BA8" w:rsidP="00EB5264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37A20095" w14:textId="236E2FB4" w:rsidR="00814BA8" w:rsidRPr="003D0AB1" w:rsidRDefault="00CE6836" w:rsidP="001F27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sr-Cyrl-CS"/>
              </w:rPr>
              <w:t>Р</w:t>
            </w:r>
            <w:proofErr w:type="spellStart"/>
            <w:r w:rsidR="00814BA8" w:rsidRPr="003D0AB1">
              <w:rPr>
                <w:rFonts w:cs="Times New Roman"/>
                <w:szCs w:val="24"/>
              </w:rPr>
              <w:t>адно</w:t>
            </w:r>
            <w:proofErr w:type="spellEnd"/>
            <w:r w:rsidR="00814BA8" w:rsidRPr="003D0AB1">
              <w:rPr>
                <w:rFonts w:cs="Times New Roman"/>
                <w:szCs w:val="24"/>
              </w:rPr>
              <w:t xml:space="preserve"> место</w:t>
            </w:r>
          </w:p>
        </w:tc>
        <w:tc>
          <w:tcPr>
            <w:tcW w:w="7092" w:type="dxa"/>
            <w:gridSpan w:val="4"/>
            <w:shd w:val="clear" w:color="auto" w:fill="auto"/>
            <w:vAlign w:val="center"/>
          </w:tcPr>
          <w:p w14:paraId="5CFD3576" w14:textId="77777777" w:rsidR="00814BA8" w:rsidRPr="003D0AB1" w:rsidRDefault="00814BA8" w:rsidP="00EB5264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3D0AB1" w:rsidRPr="003D0AB1" w14:paraId="4E4D1001" w14:textId="77777777" w:rsidTr="00CA5650">
        <w:tc>
          <w:tcPr>
            <w:tcW w:w="851" w:type="dxa"/>
            <w:shd w:val="clear" w:color="000000" w:fill="C0C0C0"/>
          </w:tcPr>
          <w:p w14:paraId="7B1719A8" w14:textId="77777777" w:rsidR="00814BA8" w:rsidRPr="003D0AB1" w:rsidRDefault="00814BA8" w:rsidP="00EB5264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404035CC" w14:textId="58D26A14" w:rsidR="00814BA8" w:rsidRPr="003D0AB1" w:rsidRDefault="00CA5650" w:rsidP="001F2731">
            <w:pPr>
              <w:rPr>
                <w:rFonts w:cs="Times New Roman"/>
                <w:szCs w:val="24"/>
                <w:lang w:val="sr-Cyrl-CS"/>
              </w:rPr>
            </w:pPr>
            <w:r w:rsidRPr="003D0AB1">
              <w:rPr>
                <w:rFonts w:cs="Times New Roman"/>
                <w:szCs w:val="24"/>
                <w:lang w:val="sr-Cyrl-CS"/>
              </w:rPr>
              <w:t xml:space="preserve">Телефон и </w:t>
            </w:r>
            <w:r w:rsidR="00814BA8" w:rsidRPr="003D0AB1">
              <w:rPr>
                <w:rFonts w:cs="Times New Roman"/>
                <w:szCs w:val="24"/>
                <w:lang w:val="sr-Cyrl-CS"/>
              </w:rPr>
              <w:t>е-</w:t>
            </w:r>
            <w:proofErr w:type="spellStart"/>
            <w:r w:rsidR="00814BA8" w:rsidRPr="003D0AB1">
              <w:rPr>
                <w:rFonts w:cs="Times New Roman"/>
                <w:szCs w:val="24"/>
                <w:lang w:val="sr-Cyrl-CS"/>
              </w:rPr>
              <w:t>маил</w:t>
            </w:r>
            <w:proofErr w:type="spellEnd"/>
          </w:p>
        </w:tc>
        <w:tc>
          <w:tcPr>
            <w:tcW w:w="7092" w:type="dxa"/>
            <w:gridSpan w:val="4"/>
            <w:shd w:val="clear" w:color="auto" w:fill="auto"/>
            <w:vAlign w:val="center"/>
          </w:tcPr>
          <w:p w14:paraId="7A5C9F02" w14:textId="77777777" w:rsidR="00814BA8" w:rsidRPr="003D0AB1" w:rsidRDefault="00814BA8" w:rsidP="00EB5264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</w:tbl>
    <w:p w14:paraId="3E1309E6" w14:textId="77777777" w:rsidR="007663BA" w:rsidRPr="003D0AB1" w:rsidRDefault="007663BA" w:rsidP="00F32E1F">
      <w:pPr>
        <w:rPr>
          <w:rFonts w:eastAsia="Times New Roman" w:cs="Times New Roman"/>
          <w:bCs/>
          <w:lang w:val="sr-Cyrl-CS" w:eastAsia="sr-Latn-RS"/>
        </w:rPr>
      </w:pPr>
    </w:p>
    <w:p w14:paraId="4D04F54E" w14:textId="236D95A8" w:rsidR="00F32E1F" w:rsidRPr="003D0AB1" w:rsidRDefault="0060362D" w:rsidP="00F32E1F">
      <w:pPr>
        <w:rPr>
          <w:rFonts w:eastAsia="Times New Roman" w:cs="Times New Roman"/>
          <w:bCs/>
          <w:lang w:eastAsia="sr-Latn-RS"/>
        </w:rPr>
      </w:pPr>
      <w:r w:rsidRPr="003D0AB1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3</w:t>
      </w:r>
      <w:r w:rsidR="00F32E1F" w:rsidRPr="003D0AB1">
        <w:rPr>
          <w:rFonts w:eastAsia="Times New Roman" w:cs="Times New Roman"/>
          <w:b/>
          <w:bCs/>
          <w:sz w:val="24"/>
          <w:szCs w:val="24"/>
          <w:lang w:eastAsia="sr-Latn-RS"/>
        </w:rPr>
        <w:t>. Подаци о пројект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9526"/>
      </w:tblGrid>
      <w:tr w:rsidR="003D0AB1" w:rsidRPr="003D0AB1" w14:paraId="7A01FD41" w14:textId="77777777" w:rsidTr="00EB5264">
        <w:tc>
          <w:tcPr>
            <w:tcW w:w="680" w:type="dxa"/>
            <w:shd w:val="clear" w:color="000000" w:fill="C0C0C0"/>
          </w:tcPr>
          <w:p w14:paraId="58F9E782" w14:textId="77777777" w:rsidR="00EB5264" w:rsidRPr="00704477" w:rsidRDefault="00EB5264" w:rsidP="00EB5264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3.1.</w:t>
            </w:r>
          </w:p>
        </w:tc>
        <w:tc>
          <w:tcPr>
            <w:tcW w:w="9526" w:type="dxa"/>
            <w:shd w:val="clear" w:color="000000" w:fill="C0C0C0"/>
          </w:tcPr>
          <w:p w14:paraId="063352F4" w14:textId="77777777" w:rsidR="00EB5264" w:rsidRPr="00704477" w:rsidRDefault="00EB5264" w:rsidP="00EB5264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Назив пројекта</w:t>
            </w:r>
          </w:p>
        </w:tc>
      </w:tr>
      <w:tr w:rsidR="003D0AB1" w:rsidRPr="003D0AB1" w14:paraId="77E9546E" w14:textId="77777777" w:rsidTr="00EB5264">
        <w:tc>
          <w:tcPr>
            <w:tcW w:w="10206" w:type="dxa"/>
            <w:gridSpan w:val="2"/>
            <w:shd w:val="clear" w:color="auto" w:fill="auto"/>
          </w:tcPr>
          <w:p w14:paraId="585CB71A" w14:textId="77777777" w:rsidR="00EB5264" w:rsidRPr="003D0AB1" w:rsidRDefault="00EB5264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3D0AB1" w:rsidRPr="003D0AB1" w14:paraId="587B9DA9" w14:textId="77777777" w:rsidTr="00EB5264">
        <w:tc>
          <w:tcPr>
            <w:tcW w:w="680" w:type="dxa"/>
            <w:shd w:val="clear" w:color="auto" w:fill="DBDBDB" w:themeFill="accent3" w:themeFillTint="66"/>
          </w:tcPr>
          <w:p w14:paraId="4D59070E" w14:textId="77777777" w:rsidR="00EB5264" w:rsidRPr="00704477" w:rsidRDefault="00EB5264" w:rsidP="00EB5264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3.2.</w:t>
            </w:r>
          </w:p>
        </w:tc>
        <w:tc>
          <w:tcPr>
            <w:tcW w:w="9526" w:type="dxa"/>
            <w:shd w:val="clear" w:color="auto" w:fill="DBDBDB" w:themeFill="accent3" w:themeFillTint="66"/>
          </w:tcPr>
          <w:p w14:paraId="6B70911B" w14:textId="1C544144" w:rsidR="00EB5264" w:rsidRPr="00704477" w:rsidRDefault="00EB5264" w:rsidP="00EB5264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Кратак опис пројекта</w:t>
            </w:r>
            <w:r w:rsidR="00717E22"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(максимално </w:t>
            </w:r>
            <w:r w:rsidR="008859DA"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1</w:t>
            </w:r>
            <w:r w:rsidR="00FC7750"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2</w:t>
            </w:r>
            <w:r w:rsidR="008859DA"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00</w:t>
            </w:r>
            <w:r w:rsidR="00717E22"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карактера)</w:t>
            </w:r>
          </w:p>
        </w:tc>
      </w:tr>
      <w:tr w:rsidR="00EB5264" w:rsidRPr="003D0AB1" w14:paraId="0359AA6F" w14:textId="77777777" w:rsidTr="00EB5264">
        <w:tc>
          <w:tcPr>
            <w:tcW w:w="10206" w:type="dxa"/>
            <w:gridSpan w:val="2"/>
            <w:shd w:val="clear" w:color="auto" w:fill="auto"/>
          </w:tcPr>
          <w:p w14:paraId="046DCCE2" w14:textId="77777777" w:rsidR="00EB5264" w:rsidRPr="003D0AB1" w:rsidRDefault="00EB5264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21EC1DDF" w14:textId="7A42BAAA" w:rsidR="00EB5264" w:rsidRPr="003D0AB1" w:rsidRDefault="00EB5264" w:rsidP="00EB5264"/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3D0AB1" w:rsidRPr="003D0AB1" w14:paraId="3F9EDE40" w14:textId="77777777" w:rsidTr="00EB5264">
        <w:tc>
          <w:tcPr>
            <w:tcW w:w="680" w:type="dxa"/>
            <w:shd w:val="clear" w:color="000000" w:fill="C0C0C0"/>
          </w:tcPr>
          <w:p w14:paraId="13F27A4D" w14:textId="5513331C" w:rsidR="00814BA8" w:rsidRPr="00704477" w:rsidRDefault="00814BA8" w:rsidP="00814BA8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  <w:lastRenderedPageBreak/>
              <w:t>3.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3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  <w:vAlign w:val="center"/>
          </w:tcPr>
          <w:p w14:paraId="584A90B9" w14:textId="20F84B70" w:rsidR="00814BA8" w:rsidRPr="00704477" w:rsidRDefault="00C84914" w:rsidP="00EB5264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К</w:t>
            </w:r>
            <w:r w:rsidR="00814BA8"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апацитет (</w:t>
            </w:r>
            <w:proofErr w:type="spellStart"/>
            <w:r w:rsidR="00814BA8"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kW</w:t>
            </w:r>
            <w:proofErr w:type="spellEnd"/>
            <w:r w:rsidR="00814BA8"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) система јавног осветљења</w:t>
            </w:r>
          </w:p>
        </w:tc>
      </w:tr>
      <w:tr w:rsidR="003D0AB1" w:rsidRPr="003D0AB1" w14:paraId="1578FDDC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4CC11D4F" w14:textId="77777777" w:rsidR="00814BA8" w:rsidRPr="003D0AB1" w:rsidRDefault="00814BA8" w:rsidP="00EB5264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278E344C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3D0AB1" w:rsidRPr="003D0AB1" w14:paraId="3ADCEA88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5DAFA7E1" w14:textId="77777777" w:rsidR="00814BA8" w:rsidRPr="003D0AB1" w:rsidRDefault="00814BA8" w:rsidP="00EB5264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6C83D1A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</w:tbl>
    <w:p w14:paraId="481E4650" w14:textId="77777777" w:rsidR="00814BA8" w:rsidRPr="003D0AB1" w:rsidRDefault="00814BA8" w:rsidP="00814BA8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3D0AB1" w:rsidRPr="003D0AB1" w14:paraId="0CF687C8" w14:textId="77777777" w:rsidTr="00EB5264">
        <w:tc>
          <w:tcPr>
            <w:tcW w:w="680" w:type="dxa"/>
            <w:shd w:val="clear" w:color="000000" w:fill="C0C0C0"/>
          </w:tcPr>
          <w:p w14:paraId="0D6EF00A" w14:textId="7D0E73C7" w:rsidR="00814BA8" w:rsidRPr="00704477" w:rsidRDefault="00814BA8" w:rsidP="00814BA8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  <w:t>3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4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73FB5B9D" w14:textId="73334E35" w:rsidR="00814BA8" w:rsidRPr="00704477" w:rsidRDefault="00814BA8" w:rsidP="00EB5264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Годишња потрошња  електричне енергиј</w:t>
            </w:r>
            <w:r w:rsidR="004E2AA4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е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(</w:t>
            </w:r>
            <w:proofErr w:type="spellStart"/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kWh</w:t>
            </w:r>
            <w:proofErr w:type="spellEnd"/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/a)</w:t>
            </w:r>
          </w:p>
        </w:tc>
      </w:tr>
      <w:tr w:rsidR="003D0AB1" w:rsidRPr="003D0AB1" w14:paraId="4CA92F70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68C3ACF1" w14:textId="77777777" w:rsidR="00814BA8" w:rsidRPr="003D0AB1" w:rsidRDefault="00814BA8" w:rsidP="00EB5264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5CE769D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3D0AB1" w:rsidRPr="003D0AB1" w14:paraId="39D1EC35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118DC3B1" w14:textId="77777777" w:rsidR="00814BA8" w:rsidRPr="003D0AB1" w:rsidRDefault="00814BA8" w:rsidP="00EB5264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6991547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  <w:tr w:rsidR="00DA21E3" w:rsidRPr="003D0AB1" w14:paraId="193F0C37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0D9EE53F" w14:textId="77777777" w:rsidR="00DA21E3" w:rsidRPr="003D0AB1" w:rsidRDefault="00DA21E3" w:rsidP="00EB5264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23CD6241" w14:textId="7CA36D42" w:rsidR="00DA21E3" w:rsidRPr="003D0AB1" w:rsidRDefault="00DA21E3" w:rsidP="00EB5264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Укупна уштеда</w:t>
            </w:r>
          </w:p>
        </w:tc>
      </w:tr>
    </w:tbl>
    <w:p w14:paraId="455F758F" w14:textId="77777777" w:rsidR="00814BA8" w:rsidRPr="003D0AB1" w:rsidRDefault="00814BA8" w:rsidP="00814BA8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val="sr-Cyrl-CS"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3D0AB1" w:rsidRPr="003D0AB1" w14:paraId="479C4FB2" w14:textId="77777777" w:rsidTr="00EB5264">
        <w:tc>
          <w:tcPr>
            <w:tcW w:w="680" w:type="dxa"/>
            <w:shd w:val="clear" w:color="000000" w:fill="C0C0C0"/>
          </w:tcPr>
          <w:p w14:paraId="7A2DD3A6" w14:textId="7B140629" w:rsidR="00814BA8" w:rsidRPr="00704477" w:rsidRDefault="00814BA8" w:rsidP="00814BA8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  <w:t>3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5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4B1D8C4D" w14:textId="77777777" w:rsidR="00814BA8" w:rsidRPr="00704477" w:rsidRDefault="00814BA8" w:rsidP="00EB5264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704477">
              <w:rPr>
                <w:b/>
                <w:bCs/>
                <w:sz w:val="24"/>
                <w:szCs w:val="24"/>
              </w:rPr>
              <w:t xml:space="preserve">Годишња </w:t>
            </w:r>
            <w:r w:rsidRPr="00704477">
              <w:rPr>
                <w:b/>
                <w:bCs/>
                <w:sz w:val="24"/>
                <w:szCs w:val="24"/>
                <w:lang w:val="sr-Cyrl-CS"/>
              </w:rPr>
              <w:t>е</w:t>
            </w:r>
            <w:r w:rsidRPr="00704477">
              <w:rPr>
                <w:b/>
                <w:bCs/>
                <w:sz w:val="24"/>
                <w:szCs w:val="24"/>
              </w:rPr>
              <w:t>мисија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CO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vertAlign w:val="subscript"/>
                <w:lang w:val="sr-Cyrl-CS" w:eastAsia="sr-Latn-RS"/>
              </w:rPr>
              <w:t>2</w:t>
            </w:r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(t/</w:t>
            </w:r>
            <w:proofErr w:type="spellStart"/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god</w:t>
            </w:r>
            <w:proofErr w:type="spellEnd"/>
            <w:r w:rsidRPr="00704477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)</w:t>
            </w:r>
          </w:p>
        </w:tc>
      </w:tr>
      <w:tr w:rsidR="003D0AB1" w:rsidRPr="003D0AB1" w14:paraId="61B765A6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52AA44D1" w14:textId="77777777" w:rsidR="00814BA8" w:rsidRPr="003D0AB1" w:rsidRDefault="00814BA8" w:rsidP="00EB5264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691EE801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3D0AB1" w:rsidRPr="003D0AB1" w14:paraId="722D644D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53C371BD" w14:textId="77777777" w:rsidR="00814BA8" w:rsidRPr="003D0AB1" w:rsidRDefault="00814BA8" w:rsidP="00EB5264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BEF30BC" w14:textId="77777777" w:rsidR="00814BA8" w:rsidRPr="003D0AB1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  <w:tr w:rsidR="00DA21E3" w:rsidRPr="003D0AB1" w14:paraId="1FF456B9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1EB29BBB" w14:textId="77777777" w:rsidR="00DA21E3" w:rsidRPr="003D0AB1" w:rsidRDefault="00DA21E3" w:rsidP="00EB5264">
            <w:pPr>
              <w:jc w:val="center"/>
              <w:rPr>
                <w:rStyle w:val="rvts3"/>
                <w:color w:val="auto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450D07E3" w14:textId="0568A6B5" w:rsidR="00DA21E3" w:rsidRPr="00DA21E3" w:rsidRDefault="00DA21E3" w:rsidP="00EB5264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Укупно смањење</w:t>
            </w:r>
          </w:p>
        </w:tc>
      </w:tr>
    </w:tbl>
    <w:p w14:paraId="526DCD2A" w14:textId="77777777" w:rsidR="00814BA8" w:rsidRPr="003D0AB1" w:rsidRDefault="00814BA8" w:rsidP="00814BA8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val="sr-Cyrl-CS" w:eastAsia="sr-Latn-RS"/>
        </w:rPr>
      </w:pPr>
    </w:p>
    <w:p w14:paraId="22D64150" w14:textId="2AD278A0" w:rsidR="00DF737F" w:rsidRPr="00704477" w:rsidRDefault="004F2DCF" w:rsidP="00383FFD">
      <w:pPr>
        <w:shd w:val="clear" w:color="auto" w:fill="FFFFFF" w:themeFill="background1"/>
        <w:rPr>
          <w:rFonts w:eastAsia="Times New Roman" w:cs="Times New Roman"/>
          <w:b/>
          <w:sz w:val="24"/>
          <w:szCs w:val="24"/>
          <w:lang w:eastAsia="sr-Latn-RS"/>
        </w:rPr>
      </w:pPr>
      <w:r w:rsidRPr="00704477">
        <w:rPr>
          <w:rFonts w:eastAsia="Times New Roman" w:cs="Times New Roman"/>
          <w:b/>
          <w:sz w:val="24"/>
          <w:szCs w:val="24"/>
          <w:lang w:val="en-US" w:eastAsia="sr-Latn-RS"/>
        </w:rPr>
        <w:t>3.</w:t>
      </w:r>
      <w:r w:rsidR="00814BA8" w:rsidRPr="00704477">
        <w:rPr>
          <w:rFonts w:eastAsia="Times New Roman" w:cs="Times New Roman"/>
          <w:b/>
          <w:sz w:val="24"/>
          <w:szCs w:val="24"/>
          <w:lang w:eastAsia="sr-Latn-RS"/>
        </w:rPr>
        <w:t>6</w:t>
      </w:r>
      <w:r w:rsidR="00DF737F" w:rsidRPr="00704477">
        <w:rPr>
          <w:rFonts w:eastAsia="Times New Roman" w:cs="Times New Roman"/>
          <w:b/>
          <w:sz w:val="24"/>
          <w:szCs w:val="24"/>
          <w:lang w:eastAsia="sr-Latn-RS"/>
        </w:rPr>
        <w:t>. Врсте</w:t>
      </w:r>
      <w:r w:rsidR="00DF737F" w:rsidRPr="00704477">
        <w:rPr>
          <w:rFonts w:eastAsia="Times New Roman" w:cs="Times New Roman"/>
          <w:b/>
          <w:sz w:val="24"/>
          <w:szCs w:val="24"/>
          <w:lang w:val="sr-Cyrl-CS" w:eastAsia="sr-Latn-RS"/>
        </w:rPr>
        <w:t xml:space="preserve"> примењених </w:t>
      </w:r>
      <w:r w:rsidR="00DF737F" w:rsidRPr="00704477">
        <w:rPr>
          <w:rFonts w:eastAsia="Times New Roman" w:cs="Times New Roman"/>
          <w:b/>
          <w:sz w:val="24"/>
          <w:szCs w:val="24"/>
          <w:lang w:eastAsia="sr-Latn-RS"/>
        </w:rPr>
        <w:t>мера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598"/>
      </w:tblGrid>
      <w:tr w:rsidR="003D0AB1" w:rsidRPr="003D0AB1" w14:paraId="2E2E70CB" w14:textId="77777777" w:rsidTr="00F366B3">
        <w:tc>
          <w:tcPr>
            <w:tcW w:w="10165" w:type="dxa"/>
            <w:gridSpan w:val="2"/>
            <w:shd w:val="clear" w:color="000000" w:fill="C0C0C0"/>
          </w:tcPr>
          <w:p w14:paraId="2532F003" w14:textId="77777777" w:rsidR="00DF737F" w:rsidRPr="003D0AB1" w:rsidRDefault="00DF737F" w:rsidP="00383FFD">
            <w:pPr>
              <w:shd w:val="clear" w:color="auto" w:fill="BFBFBF" w:themeFill="background1" w:themeFillShade="BF"/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Уградња светиљки</w:t>
            </w:r>
            <w:r w:rsidRPr="003D0AB1">
              <w:rPr>
                <w:rFonts w:eastAsia="Times New Roman" w:cs="Times New Roman"/>
                <w:lang w:val="sr-Cyrl-CS" w:eastAsia="sr-Latn-RS"/>
              </w:rPr>
              <w:t xml:space="preserve"> </w:t>
            </w:r>
            <w:r w:rsidRPr="003D0AB1">
              <w:rPr>
                <w:rFonts w:eastAsia="Times New Roman" w:cs="Times New Roman"/>
                <w:lang w:eastAsia="sr-Latn-RS"/>
              </w:rPr>
              <w:t xml:space="preserve">- </w:t>
            </w:r>
            <w:r w:rsidRPr="003D0AB1">
              <w:rPr>
                <w:rFonts w:eastAsia="Times New Roman" w:cs="Times New Roman"/>
                <w:iCs/>
                <w:lang w:eastAsia="sr-Latn-RS"/>
              </w:rPr>
              <w:t xml:space="preserve">Уписати знаку </w:t>
            </w:r>
            <w:r w:rsidRPr="003D0AB1">
              <w:rPr>
                <w:rFonts w:eastAsia="Times New Roman" w:cs="Times New Roman"/>
                <w:b/>
                <w:bCs/>
                <w:iCs/>
                <w:lang w:eastAsia="sr-Latn-RS"/>
              </w:rPr>
              <w:t xml:space="preserve">Х </w:t>
            </w:r>
            <w:r w:rsidRPr="003D0AB1">
              <w:rPr>
                <w:rFonts w:eastAsia="Times New Roman" w:cs="Times New Roman"/>
                <w:iCs/>
                <w:lang w:eastAsia="sr-Latn-RS"/>
              </w:rPr>
              <w:t xml:space="preserve">у једну </w:t>
            </w:r>
            <w:r w:rsidRPr="003D0AB1">
              <w:rPr>
                <w:rFonts w:eastAsia="Times New Roman" w:cs="Times New Roman"/>
                <w:iCs/>
                <w:lang w:val="sr-Cyrl-CS" w:eastAsia="sr-Latn-RS"/>
              </w:rPr>
              <w:t>од</w:t>
            </w:r>
            <w:r w:rsidRPr="003D0AB1">
              <w:rPr>
                <w:rFonts w:eastAsia="Times New Roman" w:cs="Times New Roman"/>
                <w:iCs/>
                <w:lang w:eastAsia="sr-Latn-RS"/>
              </w:rPr>
              <w:t xml:space="preserve"> </w:t>
            </w:r>
            <w:r w:rsidRPr="003D0AB1">
              <w:rPr>
                <w:rFonts w:eastAsia="Times New Roman" w:cs="Times New Roman"/>
                <w:iCs/>
                <w:lang w:val="sr-Cyrl-CS" w:eastAsia="sr-Latn-RS"/>
              </w:rPr>
              <w:t>реализованих врста мера</w:t>
            </w:r>
          </w:p>
        </w:tc>
      </w:tr>
      <w:tr w:rsidR="003D0AB1" w:rsidRPr="003D0AB1" w14:paraId="3B83C560" w14:textId="77777777" w:rsidTr="00383FFD">
        <w:tc>
          <w:tcPr>
            <w:tcW w:w="567" w:type="dxa"/>
            <w:shd w:val="clear" w:color="auto" w:fill="auto"/>
            <w:vAlign w:val="center"/>
          </w:tcPr>
          <w:p w14:paraId="7D935773" w14:textId="77777777" w:rsidR="00DF737F" w:rsidRPr="003D0AB1" w:rsidRDefault="00DF737F" w:rsidP="00EB526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598" w:type="dxa"/>
            <w:shd w:val="clear" w:color="auto" w:fill="D9D9D9" w:themeFill="background1" w:themeFillShade="D9"/>
            <w:vAlign w:val="center"/>
          </w:tcPr>
          <w:p w14:paraId="188EDB67" w14:textId="77777777" w:rsidR="00DF737F" w:rsidRPr="003D0AB1" w:rsidRDefault="00DF737F" w:rsidP="00EB5264">
            <w:pPr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3D0AB1">
              <w:rPr>
                <w:lang w:val="sr-Cyrl-CS"/>
              </w:rPr>
              <w:t>Уградња светиљки са сијалицама намењеним за спољно осветљење класе енергетске ефикасности А+</w:t>
            </w:r>
            <w:r w:rsidRPr="003D0AB1">
              <w:rPr>
                <w:lang w:val="sr-Latn-CS"/>
              </w:rPr>
              <w:t>+</w:t>
            </w:r>
          </w:p>
        </w:tc>
      </w:tr>
      <w:tr w:rsidR="003D0AB1" w:rsidRPr="003D0AB1" w14:paraId="15E66999" w14:textId="77777777" w:rsidTr="00383FFD">
        <w:tc>
          <w:tcPr>
            <w:tcW w:w="567" w:type="dxa"/>
            <w:shd w:val="clear" w:color="auto" w:fill="auto"/>
            <w:vAlign w:val="center"/>
          </w:tcPr>
          <w:p w14:paraId="7CEFD63E" w14:textId="77777777" w:rsidR="00DF737F" w:rsidRPr="003D0AB1" w:rsidRDefault="00DF737F" w:rsidP="00EB526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598" w:type="dxa"/>
            <w:shd w:val="clear" w:color="auto" w:fill="D9D9D9" w:themeFill="background1" w:themeFillShade="D9"/>
            <w:vAlign w:val="center"/>
          </w:tcPr>
          <w:p w14:paraId="17FB11CB" w14:textId="77777777" w:rsidR="00DF737F" w:rsidRPr="003D0AB1" w:rsidRDefault="00DF737F" w:rsidP="00EB5264">
            <w:pPr>
              <w:rPr>
                <w:lang w:val="sr-Cyrl-CS"/>
              </w:rPr>
            </w:pPr>
            <w:r w:rsidRPr="003D0AB1">
              <w:rPr>
                <w:lang w:val="sr-Cyrl-CS"/>
              </w:rPr>
              <w:t>Уградња светиљки са сијалицама намењеним за спољно осветљење класе енергетске ефикасности А+</w:t>
            </w:r>
          </w:p>
        </w:tc>
      </w:tr>
      <w:tr w:rsidR="003D0AB1" w:rsidRPr="003D0AB1" w14:paraId="3B0F1033" w14:textId="77777777" w:rsidTr="00383FFD">
        <w:tc>
          <w:tcPr>
            <w:tcW w:w="10165" w:type="dxa"/>
            <w:gridSpan w:val="2"/>
            <w:shd w:val="clear" w:color="auto" w:fill="BFBFBF" w:themeFill="background1" w:themeFillShade="BF"/>
            <w:vAlign w:val="center"/>
          </w:tcPr>
          <w:p w14:paraId="65459FC4" w14:textId="77777777" w:rsidR="00DF737F" w:rsidRPr="003D0AB1" w:rsidRDefault="00DF737F" w:rsidP="00EB5264">
            <w:pPr>
              <w:rPr>
                <w:lang w:val="sr-Cyrl-C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 xml:space="preserve">- </w:t>
            </w:r>
            <w:r w:rsidRPr="003D0AB1">
              <w:rPr>
                <w:rFonts w:eastAsia="Times New Roman" w:cs="Times New Roman"/>
                <w:iCs/>
                <w:lang w:eastAsia="sr-Latn-RS"/>
              </w:rPr>
              <w:t xml:space="preserve">Уписати знаку </w:t>
            </w:r>
            <w:r w:rsidRPr="003D0AB1">
              <w:rPr>
                <w:rFonts w:eastAsia="Times New Roman" w:cs="Times New Roman"/>
                <w:b/>
                <w:bCs/>
                <w:iCs/>
                <w:lang w:eastAsia="sr-Latn-RS"/>
              </w:rPr>
              <w:t xml:space="preserve">Х </w:t>
            </w:r>
            <w:r w:rsidRPr="003D0AB1">
              <w:rPr>
                <w:rFonts w:eastAsia="Times New Roman" w:cs="Times New Roman"/>
                <w:iCs/>
                <w:lang w:eastAsia="sr-Latn-RS"/>
              </w:rPr>
              <w:t xml:space="preserve">у </w:t>
            </w:r>
            <w:r w:rsidRPr="003D0AB1">
              <w:rPr>
                <w:rFonts w:eastAsia="Times New Roman" w:cs="Times New Roman"/>
                <w:iCs/>
                <w:lang w:val="sr-Cyrl-CS" w:eastAsia="sr-Latn-RS"/>
              </w:rPr>
              <w:t>реализовану врсту мере</w:t>
            </w:r>
          </w:p>
        </w:tc>
      </w:tr>
      <w:tr w:rsidR="003D0AB1" w:rsidRPr="003D0AB1" w14:paraId="64DACEF0" w14:textId="77777777" w:rsidTr="00383FFD">
        <w:tc>
          <w:tcPr>
            <w:tcW w:w="567" w:type="dxa"/>
            <w:shd w:val="clear" w:color="auto" w:fill="auto"/>
            <w:vAlign w:val="center"/>
          </w:tcPr>
          <w:p w14:paraId="67DED519" w14:textId="77777777" w:rsidR="00DF737F" w:rsidRPr="003D0AB1" w:rsidRDefault="00DF737F" w:rsidP="00EB526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598" w:type="dxa"/>
            <w:shd w:val="clear" w:color="auto" w:fill="D9D9D9" w:themeFill="background1" w:themeFillShade="D9"/>
            <w:vAlign w:val="center"/>
          </w:tcPr>
          <w:p w14:paraId="6AA2065B" w14:textId="3BF0F078" w:rsidR="00DF737F" w:rsidRPr="003D0AB1" w:rsidRDefault="001E6862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t>Животни век сијалице више од 1</w:t>
            </w:r>
            <w:r w:rsidRPr="003D0AB1">
              <w:rPr>
                <w:lang w:val="sr-Cyrl-CS"/>
              </w:rPr>
              <w:t>00</w:t>
            </w:r>
            <w:r w:rsidR="00DF737F" w:rsidRPr="003D0AB1">
              <w:t>.000 сати</w:t>
            </w:r>
          </w:p>
        </w:tc>
      </w:tr>
      <w:tr w:rsidR="003D0AB1" w:rsidRPr="003D0AB1" w14:paraId="459106F5" w14:textId="77777777" w:rsidTr="00383FFD">
        <w:tc>
          <w:tcPr>
            <w:tcW w:w="567" w:type="dxa"/>
            <w:shd w:val="clear" w:color="auto" w:fill="auto"/>
            <w:vAlign w:val="center"/>
          </w:tcPr>
          <w:p w14:paraId="27977EDF" w14:textId="77777777" w:rsidR="00DF737F" w:rsidRPr="003D0AB1" w:rsidRDefault="00DF737F" w:rsidP="00EB526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598" w:type="dxa"/>
            <w:shd w:val="clear" w:color="auto" w:fill="D9D9D9" w:themeFill="background1" w:themeFillShade="D9"/>
            <w:vAlign w:val="center"/>
          </w:tcPr>
          <w:p w14:paraId="79EAF39F" w14:textId="77777777" w:rsidR="00DF737F" w:rsidRPr="003D0AB1" w:rsidRDefault="00DF737F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Управљање системом ЈО у смислу смањења интензитета осветљености или искључивање у режиму смањеног интензитета саобраћаја</w:t>
            </w:r>
          </w:p>
        </w:tc>
      </w:tr>
      <w:tr w:rsidR="0062223E" w:rsidRPr="003D0AB1" w14:paraId="61D2B3B0" w14:textId="77777777" w:rsidTr="00383FFD">
        <w:tc>
          <w:tcPr>
            <w:tcW w:w="567" w:type="dxa"/>
            <w:shd w:val="clear" w:color="auto" w:fill="auto"/>
            <w:vAlign w:val="center"/>
          </w:tcPr>
          <w:p w14:paraId="4714ACB8" w14:textId="77777777" w:rsidR="0062223E" w:rsidRPr="003D0AB1" w:rsidRDefault="0062223E" w:rsidP="00EB526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598" w:type="dxa"/>
            <w:shd w:val="clear" w:color="auto" w:fill="D9D9D9" w:themeFill="background1" w:themeFillShade="D9"/>
            <w:vAlign w:val="center"/>
          </w:tcPr>
          <w:p w14:paraId="7F32FAF6" w14:textId="4A52A9B9" w:rsidR="0062223E" w:rsidRPr="003D0AB1" w:rsidRDefault="0062223E" w:rsidP="00EB5264">
            <w:pPr>
              <w:rPr>
                <w:rFonts w:eastAsia="Times New Roman" w:cs="Times New Roman"/>
                <w:lang w:eastAsia="sr-Latn-RS"/>
              </w:rPr>
            </w:pPr>
            <w:r w:rsidRPr="0062223E">
              <w:rPr>
                <w:rFonts w:eastAsia="Times New Roman" w:cs="Times New Roman"/>
                <w:lang w:eastAsia="sr-Latn-RS"/>
              </w:rPr>
              <w:t xml:space="preserve">Управљање системом </w:t>
            </w:r>
            <w:r w:rsidR="00FE3E4F">
              <w:rPr>
                <w:rFonts w:eastAsia="Times New Roman" w:cs="Times New Roman"/>
                <w:lang w:val="sr-Cyrl-CS" w:eastAsia="sr-Latn-RS"/>
              </w:rPr>
              <w:t xml:space="preserve">ЈО </w:t>
            </w:r>
            <w:r w:rsidRPr="0062223E">
              <w:rPr>
                <w:rFonts w:eastAsia="Times New Roman" w:cs="Times New Roman"/>
                <w:lang w:eastAsia="sr-Latn-RS"/>
              </w:rPr>
              <w:t>у смислу смањења интензитета осветљености у ноћним сатима</w:t>
            </w:r>
          </w:p>
        </w:tc>
      </w:tr>
      <w:tr w:rsidR="003D0AB1" w:rsidRPr="003D0AB1" w14:paraId="498443D7" w14:textId="77777777" w:rsidTr="00383FFD">
        <w:tc>
          <w:tcPr>
            <w:tcW w:w="567" w:type="dxa"/>
            <w:shd w:val="clear" w:color="auto" w:fill="auto"/>
            <w:vAlign w:val="center"/>
          </w:tcPr>
          <w:p w14:paraId="427939BC" w14:textId="77777777" w:rsidR="007E3153" w:rsidRPr="003D0AB1" w:rsidRDefault="007E3153" w:rsidP="00EB526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598" w:type="dxa"/>
            <w:shd w:val="clear" w:color="auto" w:fill="D9D9D9" w:themeFill="background1" w:themeFillShade="D9"/>
            <w:vAlign w:val="center"/>
          </w:tcPr>
          <w:p w14:paraId="3FA8CB19" w14:textId="485E851A" w:rsidR="007E3153" w:rsidRPr="003D0AB1" w:rsidRDefault="007E3153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cs="Times New Roman"/>
                <w:szCs w:val="24"/>
              </w:rPr>
              <w:t>И</w:t>
            </w:r>
            <w:proofErr w:type="spellStart"/>
            <w:r w:rsidRPr="003D0AB1">
              <w:rPr>
                <w:rFonts w:cs="Times New Roman"/>
                <w:szCs w:val="24"/>
                <w:lang w:val="sr-Cyrl-CS"/>
              </w:rPr>
              <w:t>змештање</w:t>
            </w:r>
            <w:proofErr w:type="spellEnd"/>
            <w:r w:rsidRPr="003D0AB1">
              <w:rPr>
                <w:rFonts w:cs="Times New Roman"/>
                <w:szCs w:val="24"/>
                <w:lang w:val="sr-Cyrl-CS"/>
              </w:rPr>
              <w:t xml:space="preserve"> мерних група јавног осветљења за трафо реоне, обухваћене модернизацијом из трафо станица електро дистрибуције, осим ако поменути радови нису реализовани неким претходним пројектом</w:t>
            </w:r>
          </w:p>
        </w:tc>
      </w:tr>
      <w:tr w:rsidR="003D0AB1" w:rsidRPr="003D0AB1" w14:paraId="3BBFF795" w14:textId="77777777" w:rsidTr="00383FFD">
        <w:tc>
          <w:tcPr>
            <w:tcW w:w="567" w:type="dxa"/>
            <w:shd w:val="clear" w:color="auto" w:fill="auto"/>
            <w:vAlign w:val="center"/>
          </w:tcPr>
          <w:p w14:paraId="704D5778" w14:textId="77777777" w:rsidR="0050500B" w:rsidRPr="003D0AB1" w:rsidRDefault="0050500B" w:rsidP="00EB526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598" w:type="dxa"/>
            <w:shd w:val="clear" w:color="auto" w:fill="D9D9D9" w:themeFill="background1" w:themeFillShade="D9"/>
            <w:vAlign w:val="center"/>
          </w:tcPr>
          <w:p w14:paraId="62218A35" w14:textId="775E157D" w:rsidR="0050500B" w:rsidRPr="003D0AB1" w:rsidRDefault="0050500B" w:rsidP="00EB5264">
            <w:pPr>
              <w:rPr>
                <w:szCs w:val="24"/>
                <w:lang w:val="sr-Cyrl-CS"/>
              </w:rPr>
            </w:pPr>
            <w:r w:rsidRPr="003D0AB1">
              <w:rPr>
                <w:lang w:val="sr-Cyrl-CS"/>
              </w:rPr>
              <w:t>Уградња</w:t>
            </w:r>
            <w:r w:rsidRPr="003D0AB1">
              <w:rPr>
                <w:lang w:val="sr-Latn-RS"/>
              </w:rPr>
              <w:t xml:space="preserve"> </w:t>
            </w:r>
            <w:r w:rsidRPr="003D0AB1">
              <w:t>система за</w:t>
            </w:r>
            <w:r w:rsidRPr="003D0AB1">
              <w:rPr>
                <w:lang w:val="sr-Cyrl-CS"/>
              </w:rPr>
              <w:t xml:space="preserve"> компе</w:t>
            </w:r>
            <w:r w:rsidR="00DF2373" w:rsidRPr="003D0AB1">
              <w:rPr>
                <w:lang w:val="sr-Cyrl-CS"/>
              </w:rPr>
              <w:t>н</w:t>
            </w:r>
            <w:r w:rsidRPr="003D0AB1">
              <w:rPr>
                <w:lang w:val="sr-Cyrl-CS"/>
              </w:rPr>
              <w:t>зацију реактивне енергије</w:t>
            </w:r>
          </w:p>
        </w:tc>
      </w:tr>
      <w:tr w:rsidR="00A8664D" w:rsidRPr="003D0AB1" w14:paraId="630A072A" w14:textId="77777777" w:rsidTr="00383FFD">
        <w:tc>
          <w:tcPr>
            <w:tcW w:w="10165" w:type="dxa"/>
            <w:gridSpan w:val="2"/>
            <w:shd w:val="clear" w:color="auto" w:fill="BFBFBF" w:themeFill="background1" w:themeFillShade="BF"/>
            <w:vAlign w:val="center"/>
          </w:tcPr>
          <w:p w14:paraId="17FD148C" w14:textId="249B94F9" w:rsidR="00A8664D" w:rsidRPr="003D0AB1" w:rsidRDefault="00A8664D" w:rsidP="0050500B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 xml:space="preserve">- </w:t>
            </w:r>
            <w:r w:rsidRPr="003D0AB1">
              <w:rPr>
                <w:rFonts w:eastAsia="Times New Roman" w:cs="Times New Roman"/>
                <w:lang w:val="sr-Cyrl-CS" w:eastAsia="sr-Latn-RS"/>
              </w:rPr>
              <w:t>Уписати неку другу меру</w:t>
            </w:r>
          </w:p>
        </w:tc>
      </w:tr>
    </w:tbl>
    <w:p w14:paraId="3D300C21" w14:textId="676A59E7" w:rsidR="00814BA8" w:rsidRPr="003D0AB1" w:rsidRDefault="00814BA8">
      <w:pPr>
        <w:rPr>
          <w:rFonts w:eastAsia="Times New Roman" w:cs="Times New Roman"/>
          <w:bCs/>
          <w:lang w:eastAsia="sr-Latn-RS"/>
        </w:rPr>
      </w:pPr>
    </w:p>
    <w:tbl>
      <w:tblPr>
        <w:tblW w:w="100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3568"/>
        <w:gridCol w:w="1800"/>
        <w:gridCol w:w="1890"/>
        <w:gridCol w:w="2268"/>
      </w:tblGrid>
      <w:tr w:rsidR="003D0AB1" w:rsidRPr="003D0AB1" w14:paraId="78441B75" w14:textId="77777777" w:rsidTr="000B5C6F">
        <w:tc>
          <w:tcPr>
            <w:tcW w:w="567" w:type="dxa"/>
            <w:shd w:val="clear" w:color="000000" w:fill="C0C0C0"/>
          </w:tcPr>
          <w:p w14:paraId="5D772055" w14:textId="6C8F50D1" w:rsidR="0060362D" w:rsidRPr="00B632E9" w:rsidRDefault="004F2DCF" w:rsidP="004F2DCF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B632E9">
              <w:rPr>
                <w:rFonts w:eastAsia="Times New Roman" w:cs="Times New Roman"/>
                <w:b/>
                <w:bCs/>
                <w:lang w:val="en-US" w:eastAsia="sr-Latn-RS"/>
              </w:rPr>
              <w:t>3</w:t>
            </w:r>
            <w:r w:rsidR="0060362D" w:rsidRPr="00B632E9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0B5C6F" w:rsidRPr="00B632E9">
              <w:rPr>
                <w:rFonts w:eastAsia="Times New Roman" w:cs="Times New Roman"/>
                <w:b/>
                <w:bCs/>
                <w:lang w:eastAsia="sr-Latn-RS"/>
              </w:rPr>
              <w:t>7</w:t>
            </w:r>
            <w:r w:rsidR="0060362D" w:rsidRPr="00B632E9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9526" w:type="dxa"/>
            <w:gridSpan w:val="4"/>
            <w:shd w:val="clear" w:color="000000" w:fill="C0C0C0"/>
          </w:tcPr>
          <w:p w14:paraId="3E204D59" w14:textId="62C803CD" w:rsidR="0060362D" w:rsidRPr="00B632E9" w:rsidRDefault="0060362D" w:rsidP="00C8491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B632E9">
              <w:rPr>
                <w:b/>
                <w:bCs/>
                <w:lang w:val="sr-Cyrl-CS"/>
              </w:rPr>
              <w:t xml:space="preserve">Карактеристике сијалица пре замене </w:t>
            </w:r>
            <w:r w:rsidRPr="00400DD2">
              <w:rPr>
                <w:sz w:val="20"/>
                <w:szCs w:val="20"/>
                <w:lang w:val="sr-Cyrl-CS"/>
              </w:rPr>
              <w:t>(групе сијалица исте снаге) (додати још редова ако је потребно)</w:t>
            </w:r>
          </w:p>
        </w:tc>
      </w:tr>
      <w:tr w:rsidR="003D0AB1" w:rsidRPr="003D0AB1" w14:paraId="6D18BBF0" w14:textId="77777777" w:rsidTr="003918F2">
        <w:tc>
          <w:tcPr>
            <w:tcW w:w="567" w:type="dxa"/>
            <w:shd w:val="clear" w:color="000000" w:fill="C0C0C0"/>
          </w:tcPr>
          <w:p w14:paraId="40FEE06E" w14:textId="77777777" w:rsidR="00D335D9" w:rsidRPr="003D0AB1" w:rsidRDefault="00D335D9" w:rsidP="0099079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3568" w:type="dxa"/>
            <w:vAlign w:val="center"/>
          </w:tcPr>
          <w:p w14:paraId="66A76B79" w14:textId="0075BE4B" w:rsidR="00125DAC" w:rsidRPr="003D0AB1" w:rsidRDefault="00D335D9" w:rsidP="00125DAC">
            <w:pPr>
              <w:jc w:val="center"/>
              <w:rPr>
                <w:u w:val="single" w:color="E7E6E6" w:themeColor="background2"/>
                <w:lang w:val="sr-Cyrl-CS"/>
              </w:rPr>
            </w:pPr>
            <w:r w:rsidRPr="003D0AB1">
              <w:rPr>
                <w:u w:val="single" w:color="E7E6E6" w:themeColor="background2"/>
                <w:lang w:val="sr-Cyrl-CS"/>
              </w:rPr>
              <w:t>Врста сијалице</w:t>
            </w:r>
          </w:p>
        </w:tc>
        <w:tc>
          <w:tcPr>
            <w:tcW w:w="1800" w:type="dxa"/>
            <w:vAlign w:val="center"/>
          </w:tcPr>
          <w:p w14:paraId="0CF4B414" w14:textId="599C925A" w:rsidR="00D335D9" w:rsidRPr="003D0AB1" w:rsidRDefault="00D335D9" w:rsidP="00D335D9">
            <w:pPr>
              <w:jc w:val="center"/>
              <w:rPr>
                <w:u w:val="single" w:color="E7E6E6" w:themeColor="background2"/>
                <w:lang w:val="sr-Cyrl-CS"/>
              </w:rPr>
            </w:pPr>
            <w:r w:rsidRPr="003D0AB1">
              <w:rPr>
                <w:u w:val="single" w:color="E7E6E6" w:themeColor="background2"/>
                <w:lang w:val="sr-Cyrl-CS"/>
              </w:rPr>
              <w:t>Број сијалица</w:t>
            </w:r>
          </w:p>
        </w:tc>
        <w:tc>
          <w:tcPr>
            <w:tcW w:w="1890" w:type="dxa"/>
            <w:vAlign w:val="center"/>
          </w:tcPr>
          <w:p w14:paraId="22AD2E1F" w14:textId="42E401E2" w:rsidR="00D335D9" w:rsidRPr="003D0AB1" w:rsidRDefault="00D335D9" w:rsidP="00D335D9">
            <w:pPr>
              <w:jc w:val="center"/>
              <w:rPr>
                <w:u w:val="single" w:color="E7E6E6" w:themeColor="background2"/>
                <w:lang w:val="sr-Cyrl-CS"/>
              </w:rPr>
            </w:pPr>
            <w:r w:rsidRPr="003D0AB1">
              <w:rPr>
                <w:u w:val="single" w:color="E7E6E6" w:themeColor="background2"/>
                <w:lang w:val="sr-Cyrl-CS"/>
              </w:rPr>
              <w:t>Снага сијалица</w:t>
            </w:r>
            <w:r w:rsidR="00F366B3" w:rsidRPr="003D0AB1">
              <w:rPr>
                <w:u w:val="single" w:color="E7E6E6" w:themeColor="background2"/>
                <w:lang w:val="sr-Latn-CS"/>
              </w:rPr>
              <w:t>(W)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60063F9" w14:textId="77777777" w:rsidR="00F366B3" w:rsidRPr="003D0AB1" w:rsidRDefault="00D335D9" w:rsidP="00D335D9">
            <w:pPr>
              <w:jc w:val="center"/>
              <w:rPr>
                <w:sz w:val="20"/>
                <w:szCs w:val="20"/>
                <w:u w:val="single" w:color="E7E6E6" w:themeColor="background2"/>
                <w:lang w:val="sr-Cyrl-CS"/>
              </w:rPr>
            </w:pPr>
            <w:r w:rsidRPr="003D0AB1">
              <w:rPr>
                <w:sz w:val="20"/>
                <w:szCs w:val="20"/>
                <w:u w:val="single" w:color="E7E6E6" w:themeColor="background2"/>
                <w:lang w:val="sr-Cyrl-CS"/>
              </w:rPr>
              <w:t xml:space="preserve">Фактор </w:t>
            </w:r>
            <w:proofErr w:type="spellStart"/>
            <w:r w:rsidRPr="003D0AB1">
              <w:rPr>
                <w:sz w:val="20"/>
                <w:szCs w:val="20"/>
                <w:u w:val="single" w:color="E7E6E6" w:themeColor="background2"/>
                <w:lang w:val="sr-Cyrl-CS"/>
              </w:rPr>
              <w:t>пригушнице</w:t>
            </w:r>
            <w:proofErr w:type="spellEnd"/>
          </w:p>
          <w:p w14:paraId="68CF2058" w14:textId="3BB97D15" w:rsidR="00D335D9" w:rsidRPr="003D0AB1" w:rsidRDefault="00F366B3" w:rsidP="00D335D9">
            <w:pPr>
              <w:jc w:val="center"/>
              <w:rPr>
                <w:rFonts w:eastAsia="Times New Roman" w:cs="Times New Roman"/>
                <w:sz w:val="20"/>
                <w:szCs w:val="20"/>
                <w:u w:val="single" w:color="E7E6E6" w:themeColor="background2"/>
                <w:lang w:eastAsia="sr-Latn-RS"/>
              </w:rPr>
            </w:pPr>
            <w:r w:rsidRPr="003D0AB1">
              <w:rPr>
                <w:u w:val="single" w:color="E7E6E6" w:themeColor="background2"/>
                <w:lang w:val="sr-Latn-CS"/>
              </w:rPr>
              <w:t xml:space="preserve">(0 </w:t>
            </w:r>
            <w:r w:rsidRPr="003D0AB1">
              <w:rPr>
                <w:rFonts w:cs="Times New Roman"/>
                <w:u w:val="single" w:color="E7E6E6" w:themeColor="background2"/>
                <w:lang w:val="sr-Latn-CS"/>
              </w:rPr>
              <w:t xml:space="preserve">÷ </w:t>
            </w:r>
            <w:r w:rsidRPr="003D0AB1">
              <w:rPr>
                <w:u w:val="single" w:color="E7E6E6" w:themeColor="background2"/>
                <w:lang w:val="sr-Latn-CS"/>
              </w:rPr>
              <w:t>0,12)</w:t>
            </w:r>
          </w:p>
        </w:tc>
      </w:tr>
      <w:tr w:rsidR="003D0AB1" w:rsidRPr="003D0AB1" w14:paraId="5F65712B" w14:textId="77777777" w:rsidTr="003918F2">
        <w:tc>
          <w:tcPr>
            <w:tcW w:w="567" w:type="dxa"/>
            <w:shd w:val="clear" w:color="000000" w:fill="C0C0C0"/>
          </w:tcPr>
          <w:p w14:paraId="635C72D6" w14:textId="77777777" w:rsidR="00D335D9" w:rsidRPr="003D0AB1" w:rsidRDefault="00D335D9" w:rsidP="0099079D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3568" w:type="dxa"/>
            <w:vAlign w:val="center"/>
          </w:tcPr>
          <w:p w14:paraId="3C2C116B" w14:textId="77777777" w:rsidR="00D335D9" w:rsidRPr="003D0AB1" w:rsidRDefault="00D335D9" w:rsidP="00D335D9">
            <w:pPr>
              <w:jc w:val="center"/>
              <w:rPr>
                <w:lang w:val="sr-Latn-CS"/>
              </w:rPr>
            </w:pPr>
          </w:p>
        </w:tc>
        <w:tc>
          <w:tcPr>
            <w:tcW w:w="1800" w:type="dxa"/>
            <w:vAlign w:val="center"/>
          </w:tcPr>
          <w:p w14:paraId="6CAE73C6" w14:textId="794DE3E0" w:rsidR="00D335D9" w:rsidRPr="003D0AB1" w:rsidRDefault="00D335D9" w:rsidP="00D335D9">
            <w:pPr>
              <w:jc w:val="center"/>
              <w:rPr>
                <w:lang w:val="sr-Latn-CS"/>
              </w:rPr>
            </w:pPr>
          </w:p>
        </w:tc>
        <w:tc>
          <w:tcPr>
            <w:tcW w:w="1890" w:type="dxa"/>
            <w:vAlign w:val="center"/>
          </w:tcPr>
          <w:p w14:paraId="7B9C72AE" w14:textId="77777777" w:rsidR="00D335D9" w:rsidRPr="003D0AB1" w:rsidRDefault="00D335D9" w:rsidP="00D335D9">
            <w:pPr>
              <w:jc w:val="center"/>
              <w:rPr>
                <w:lang w:val="sr-Latn-CS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BE871E0" w14:textId="77777777" w:rsidR="00D335D9" w:rsidRPr="003D0AB1" w:rsidRDefault="00D335D9" w:rsidP="00D335D9">
            <w:pPr>
              <w:jc w:val="center"/>
              <w:rPr>
                <w:lang w:val="sr-Latn-CS"/>
              </w:rPr>
            </w:pPr>
          </w:p>
        </w:tc>
      </w:tr>
      <w:tr w:rsidR="003D0AB1" w:rsidRPr="003D0AB1" w14:paraId="496FD288" w14:textId="77777777" w:rsidTr="003918F2">
        <w:tc>
          <w:tcPr>
            <w:tcW w:w="567" w:type="dxa"/>
            <w:shd w:val="clear" w:color="000000" w:fill="C0C0C0"/>
          </w:tcPr>
          <w:p w14:paraId="51B373CF" w14:textId="77777777" w:rsidR="00D335D9" w:rsidRPr="003D0AB1" w:rsidRDefault="00D335D9" w:rsidP="0099079D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</w:t>
            </w:r>
          </w:p>
        </w:tc>
        <w:tc>
          <w:tcPr>
            <w:tcW w:w="3568" w:type="dxa"/>
            <w:vAlign w:val="center"/>
          </w:tcPr>
          <w:p w14:paraId="35A03C0C" w14:textId="77777777" w:rsidR="00D335D9" w:rsidRPr="003D0AB1" w:rsidRDefault="00D335D9" w:rsidP="00D335D9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800" w:type="dxa"/>
            <w:vAlign w:val="center"/>
          </w:tcPr>
          <w:p w14:paraId="6C6EA955" w14:textId="01A51842" w:rsidR="00D335D9" w:rsidRPr="003D0AB1" w:rsidRDefault="00D335D9" w:rsidP="00D335D9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890" w:type="dxa"/>
            <w:vAlign w:val="center"/>
          </w:tcPr>
          <w:p w14:paraId="6C63199D" w14:textId="77777777" w:rsidR="00D335D9" w:rsidRPr="003D0AB1" w:rsidRDefault="00D335D9" w:rsidP="00D335D9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0DA8011" w14:textId="77777777" w:rsidR="00D335D9" w:rsidRPr="003D0AB1" w:rsidRDefault="00D335D9" w:rsidP="00D335D9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</w:tbl>
    <w:p w14:paraId="3372A740" w14:textId="026DC7FF" w:rsidR="00A27FB9" w:rsidRPr="003D0AB1" w:rsidRDefault="00A27FB9" w:rsidP="00A27FB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tbl>
      <w:tblPr>
        <w:tblW w:w="10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2848"/>
        <w:gridCol w:w="1170"/>
        <w:gridCol w:w="1936"/>
        <w:gridCol w:w="1134"/>
        <w:gridCol w:w="1134"/>
        <w:gridCol w:w="1420"/>
      </w:tblGrid>
      <w:tr w:rsidR="003D0AB1" w:rsidRPr="003D0AB1" w14:paraId="1B53AE93" w14:textId="77777777" w:rsidTr="000B5C6F">
        <w:tc>
          <w:tcPr>
            <w:tcW w:w="567" w:type="dxa"/>
            <w:shd w:val="clear" w:color="000000" w:fill="C0C0C0"/>
          </w:tcPr>
          <w:p w14:paraId="7AAD1115" w14:textId="460D7ED8" w:rsidR="0060362D" w:rsidRPr="00383FFD" w:rsidRDefault="004F2DCF" w:rsidP="000B5C6F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r w:rsidRPr="00383FFD">
              <w:rPr>
                <w:rFonts w:eastAsia="Times New Roman" w:cs="Times New Roman"/>
                <w:b/>
                <w:bCs/>
                <w:lang w:val="en-US" w:eastAsia="sr-Latn-RS"/>
              </w:rPr>
              <w:t>3</w:t>
            </w:r>
            <w:r w:rsidR="0060362D" w:rsidRPr="00383FFD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  <w:r w:rsidR="000B5C6F" w:rsidRPr="00383FFD">
              <w:rPr>
                <w:rFonts w:eastAsia="Times New Roman" w:cs="Times New Roman"/>
                <w:b/>
                <w:bCs/>
                <w:lang w:eastAsia="sr-Latn-RS"/>
              </w:rPr>
              <w:t>8</w:t>
            </w:r>
            <w:r w:rsidR="0060362D" w:rsidRPr="00383FFD">
              <w:rPr>
                <w:rFonts w:eastAsia="Times New Roman" w:cs="Times New Roman"/>
                <w:b/>
                <w:bCs/>
                <w:lang w:eastAsia="sr-Latn-RS"/>
              </w:rPr>
              <w:t>.</w:t>
            </w:r>
          </w:p>
        </w:tc>
        <w:tc>
          <w:tcPr>
            <w:tcW w:w="9642" w:type="dxa"/>
            <w:gridSpan w:val="6"/>
            <w:shd w:val="clear" w:color="000000" w:fill="C0C0C0"/>
          </w:tcPr>
          <w:p w14:paraId="5C754E8F" w14:textId="41F58C88" w:rsidR="0060362D" w:rsidRPr="003D0AB1" w:rsidRDefault="0060362D" w:rsidP="00C84914">
            <w:pPr>
              <w:rPr>
                <w:rFonts w:eastAsia="Times New Roman" w:cs="Times New Roman"/>
                <w:lang w:eastAsia="sr-Latn-RS"/>
              </w:rPr>
            </w:pPr>
            <w:r w:rsidRPr="00400DD2">
              <w:rPr>
                <w:b/>
                <w:bCs/>
                <w:lang w:val="sr-Cyrl-CS"/>
              </w:rPr>
              <w:t>Карактеристике сијалица после замене</w:t>
            </w:r>
            <w:r w:rsidRPr="003D0AB1">
              <w:rPr>
                <w:lang w:val="sr-Cyrl-CS"/>
              </w:rPr>
              <w:t xml:space="preserve"> </w:t>
            </w:r>
            <w:r w:rsidRPr="00400DD2">
              <w:rPr>
                <w:sz w:val="20"/>
                <w:szCs w:val="20"/>
                <w:lang w:val="sr-Cyrl-CS"/>
              </w:rPr>
              <w:t xml:space="preserve">(групе сијалица исте снаге) </w:t>
            </w:r>
            <w:r w:rsidR="00C84914" w:rsidRPr="00400DD2">
              <w:rPr>
                <w:sz w:val="20"/>
                <w:szCs w:val="20"/>
                <w:lang w:val="sr-Cyrl-CS"/>
              </w:rPr>
              <w:t>(додати још редова ако је потребно)</w:t>
            </w:r>
          </w:p>
        </w:tc>
      </w:tr>
      <w:tr w:rsidR="003D0AB1" w:rsidRPr="003D0AB1" w14:paraId="32494104" w14:textId="77777777" w:rsidTr="00F366B3">
        <w:tc>
          <w:tcPr>
            <w:tcW w:w="567" w:type="dxa"/>
            <w:shd w:val="clear" w:color="000000" w:fill="C0C0C0"/>
          </w:tcPr>
          <w:p w14:paraId="667EFBDE" w14:textId="77777777" w:rsidR="00344F30" w:rsidRPr="003D0AB1" w:rsidRDefault="00344F30" w:rsidP="00344F30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848" w:type="dxa"/>
            <w:vAlign w:val="center"/>
          </w:tcPr>
          <w:p w14:paraId="347F4B92" w14:textId="3B6B116C" w:rsidR="00344F30" w:rsidRPr="003D0AB1" w:rsidRDefault="00344F30" w:rsidP="00344F30">
            <w:pPr>
              <w:jc w:val="center"/>
              <w:rPr>
                <w:lang w:val="sr-Cyrl-CS"/>
              </w:rPr>
            </w:pPr>
            <w:r w:rsidRPr="003D0AB1">
              <w:rPr>
                <w:lang w:val="sr-Cyrl-CS"/>
              </w:rPr>
              <w:t>Врста сијалице</w:t>
            </w:r>
          </w:p>
        </w:tc>
        <w:tc>
          <w:tcPr>
            <w:tcW w:w="1170" w:type="dxa"/>
            <w:vAlign w:val="center"/>
          </w:tcPr>
          <w:p w14:paraId="30915D00" w14:textId="416756F2" w:rsidR="00344F30" w:rsidRPr="003D0AB1" w:rsidRDefault="00344F30" w:rsidP="00344F30">
            <w:pPr>
              <w:jc w:val="center"/>
              <w:rPr>
                <w:lang w:val="sr-Cyrl-CS"/>
              </w:rPr>
            </w:pPr>
            <w:r w:rsidRPr="003D0AB1">
              <w:rPr>
                <w:lang w:val="sr-Cyrl-CS"/>
              </w:rPr>
              <w:t>Број сијалица</w:t>
            </w:r>
          </w:p>
        </w:tc>
        <w:tc>
          <w:tcPr>
            <w:tcW w:w="1936" w:type="dxa"/>
            <w:vAlign w:val="center"/>
          </w:tcPr>
          <w:p w14:paraId="53A98B50" w14:textId="246B6956" w:rsidR="00344F30" w:rsidRPr="003D0AB1" w:rsidRDefault="00344F30" w:rsidP="00344F30">
            <w:pPr>
              <w:jc w:val="center"/>
              <w:rPr>
                <w:lang w:val="sr-Cyrl-CS"/>
              </w:rPr>
            </w:pPr>
            <w:r w:rsidRPr="003D0AB1">
              <w:rPr>
                <w:lang w:val="sr-Cyrl-CS"/>
              </w:rPr>
              <w:t>Снага сијалица</w:t>
            </w:r>
            <w:r w:rsidR="00F366B3" w:rsidRPr="003D0AB1">
              <w:rPr>
                <w:lang w:val="sr-Latn-CS"/>
              </w:rPr>
              <w:t>(W)</w:t>
            </w:r>
          </w:p>
        </w:tc>
        <w:tc>
          <w:tcPr>
            <w:tcW w:w="1134" w:type="dxa"/>
            <w:vAlign w:val="center"/>
          </w:tcPr>
          <w:p w14:paraId="7868B278" w14:textId="7BB3E268" w:rsidR="00344F30" w:rsidRPr="003D0AB1" w:rsidRDefault="00344F30" w:rsidP="00344F30">
            <w:pPr>
              <w:jc w:val="center"/>
              <w:rPr>
                <w:spacing w:val="-10"/>
                <w:sz w:val="20"/>
                <w:szCs w:val="20"/>
                <w:lang w:val="sr-Cyrl-CS"/>
              </w:rPr>
            </w:pPr>
            <w:r w:rsidRPr="003D0AB1">
              <w:rPr>
                <w:spacing w:val="-10"/>
                <w:sz w:val="20"/>
                <w:szCs w:val="20"/>
                <w:lang w:val="sr-Cyrl-CS"/>
              </w:rPr>
              <w:t xml:space="preserve">Фактор </w:t>
            </w:r>
            <w:proofErr w:type="spellStart"/>
            <w:r w:rsidRPr="003D0AB1">
              <w:rPr>
                <w:spacing w:val="-10"/>
                <w:sz w:val="20"/>
                <w:szCs w:val="20"/>
                <w:lang w:val="sr-Cyrl-CS"/>
              </w:rPr>
              <w:t>пригушнице</w:t>
            </w:r>
            <w:proofErr w:type="spellEnd"/>
            <w:r w:rsidR="00F366B3" w:rsidRPr="003D0AB1">
              <w:rPr>
                <w:lang w:val="sr-Latn-CS"/>
              </w:rPr>
              <w:t>(0</w:t>
            </w:r>
            <w:r w:rsidR="00F366B3" w:rsidRPr="003D0AB1">
              <w:rPr>
                <w:rFonts w:cs="Times New Roman"/>
                <w:lang w:val="sr-Latn-CS"/>
              </w:rPr>
              <w:t>÷</w:t>
            </w:r>
            <w:r w:rsidR="00F366B3" w:rsidRPr="003D0AB1">
              <w:rPr>
                <w:lang w:val="sr-Latn-CS"/>
              </w:rPr>
              <w:t>0,12)</w:t>
            </w:r>
          </w:p>
        </w:tc>
        <w:tc>
          <w:tcPr>
            <w:tcW w:w="1134" w:type="dxa"/>
            <w:vAlign w:val="center"/>
          </w:tcPr>
          <w:p w14:paraId="53DB318F" w14:textId="46DFFCE7" w:rsidR="00344F30" w:rsidRPr="003D0AB1" w:rsidRDefault="00344F30" w:rsidP="00344F30">
            <w:pPr>
              <w:jc w:val="center"/>
              <w:rPr>
                <w:spacing w:val="-10"/>
                <w:sz w:val="18"/>
                <w:szCs w:val="18"/>
                <w:lang w:val="sr-Cyrl-CS"/>
              </w:rPr>
            </w:pPr>
            <w:r w:rsidRPr="003D0AB1">
              <w:rPr>
                <w:spacing w:val="-10"/>
                <w:sz w:val="18"/>
                <w:szCs w:val="18"/>
                <w:lang w:val="sr-Cyrl-CS"/>
              </w:rPr>
              <w:t xml:space="preserve">класе енергетске ефикасности </w:t>
            </w:r>
          </w:p>
        </w:tc>
        <w:tc>
          <w:tcPr>
            <w:tcW w:w="1420" w:type="dxa"/>
            <w:shd w:val="clear" w:color="auto" w:fill="auto"/>
            <w:vAlign w:val="center"/>
          </w:tcPr>
          <w:p w14:paraId="2A524C63" w14:textId="3A55E846" w:rsidR="00344F30" w:rsidRPr="003D0AB1" w:rsidRDefault="00344F30" w:rsidP="00344F30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3D0AB1">
              <w:t>Животни век сијалице</w:t>
            </w:r>
            <w:r w:rsidR="00F366B3" w:rsidRPr="003D0AB1">
              <w:rPr>
                <w:lang w:val="sr-Latn-CS"/>
              </w:rPr>
              <w:t>(h)</w:t>
            </w:r>
          </w:p>
        </w:tc>
      </w:tr>
      <w:tr w:rsidR="003D0AB1" w:rsidRPr="003D0AB1" w14:paraId="4715DB98" w14:textId="77777777" w:rsidTr="00F366B3">
        <w:tc>
          <w:tcPr>
            <w:tcW w:w="567" w:type="dxa"/>
            <w:shd w:val="clear" w:color="000000" w:fill="C0C0C0"/>
          </w:tcPr>
          <w:p w14:paraId="70ECB91E" w14:textId="77777777" w:rsidR="00344F30" w:rsidRPr="003D0AB1" w:rsidRDefault="00344F30" w:rsidP="00344F30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2848" w:type="dxa"/>
            <w:vAlign w:val="center"/>
          </w:tcPr>
          <w:p w14:paraId="13232690" w14:textId="77777777" w:rsidR="00344F30" w:rsidRPr="003D0AB1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170" w:type="dxa"/>
            <w:vAlign w:val="center"/>
          </w:tcPr>
          <w:p w14:paraId="4486B261" w14:textId="40082293" w:rsidR="00344F30" w:rsidRPr="003D0AB1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936" w:type="dxa"/>
            <w:vAlign w:val="center"/>
          </w:tcPr>
          <w:p w14:paraId="7E75FE17" w14:textId="77777777" w:rsidR="00344F30" w:rsidRPr="003D0AB1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134" w:type="dxa"/>
            <w:vAlign w:val="center"/>
          </w:tcPr>
          <w:p w14:paraId="0D3EEAB1" w14:textId="77777777" w:rsidR="00344F30" w:rsidRPr="003D0AB1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134" w:type="dxa"/>
            <w:vAlign w:val="center"/>
          </w:tcPr>
          <w:p w14:paraId="5DD24FEE" w14:textId="77777777" w:rsidR="00344F30" w:rsidRPr="003D0AB1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420" w:type="dxa"/>
            <w:shd w:val="clear" w:color="auto" w:fill="auto"/>
            <w:vAlign w:val="center"/>
          </w:tcPr>
          <w:p w14:paraId="0FA1A3CE" w14:textId="0786EA2C" w:rsidR="00344F30" w:rsidRPr="003D0AB1" w:rsidRDefault="00344F30" w:rsidP="00344F30">
            <w:pPr>
              <w:jc w:val="center"/>
              <w:rPr>
                <w:lang w:val="sr-Latn-CS"/>
              </w:rPr>
            </w:pPr>
          </w:p>
        </w:tc>
      </w:tr>
      <w:tr w:rsidR="003D0AB1" w:rsidRPr="003D0AB1" w14:paraId="5235D93D" w14:textId="77777777" w:rsidTr="00F366B3">
        <w:tc>
          <w:tcPr>
            <w:tcW w:w="567" w:type="dxa"/>
            <w:shd w:val="clear" w:color="000000" w:fill="C0C0C0"/>
          </w:tcPr>
          <w:p w14:paraId="2C96342E" w14:textId="77777777" w:rsidR="00344F30" w:rsidRPr="003D0AB1" w:rsidRDefault="00344F30" w:rsidP="00344F30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lang w:val="sr-Cyrl-CS" w:eastAsia="sr-Latn-RS"/>
              </w:rPr>
              <w:t>2</w:t>
            </w:r>
          </w:p>
        </w:tc>
        <w:tc>
          <w:tcPr>
            <w:tcW w:w="2848" w:type="dxa"/>
            <w:vAlign w:val="center"/>
          </w:tcPr>
          <w:p w14:paraId="6492ACBB" w14:textId="77777777" w:rsidR="00344F30" w:rsidRPr="003D0AB1" w:rsidRDefault="00344F30" w:rsidP="00344F30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70" w:type="dxa"/>
            <w:vAlign w:val="center"/>
          </w:tcPr>
          <w:p w14:paraId="195C9A03" w14:textId="468B2EE4" w:rsidR="00344F30" w:rsidRPr="003D0AB1" w:rsidRDefault="00344F30" w:rsidP="00344F30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936" w:type="dxa"/>
            <w:vAlign w:val="center"/>
          </w:tcPr>
          <w:p w14:paraId="108D1BA4" w14:textId="77777777" w:rsidR="00344F30" w:rsidRPr="003D0AB1" w:rsidRDefault="00344F30" w:rsidP="00344F30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3AD9E986" w14:textId="0D40238F" w:rsidR="00344F30" w:rsidRPr="003D0AB1" w:rsidRDefault="00344F30" w:rsidP="00344F30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134122EB" w14:textId="77777777" w:rsidR="00344F30" w:rsidRPr="003D0AB1" w:rsidRDefault="00344F30" w:rsidP="00344F30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20" w:type="dxa"/>
            <w:shd w:val="clear" w:color="auto" w:fill="auto"/>
            <w:vAlign w:val="center"/>
          </w:tcPr>
          <w:p w14:paraId="106A1F0C" w14:textId="68515545" w:rsidR="00344F30" w:rsidRPr="003D0AB1" w:rsidRDefault="00344F30" w:rsidP="00344F30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69D086E" w14:textId="77777777" w:rsidR="00F17192" w:rsidRPr="003D0AB1" w:rsidRDefault="00F17192" w:rsidP="00F17192">
      <w:pPr>
        <w:rPr>
          <w:rFonts w:cs="Times New Roman"/>
          <w:sz w:val="20"/>
          <w:szCs w:val="20"/>
          <w:lang w:val="sr-Cyrl-CS"/>
        </w:rPr>
      </w:pPr>
    </w:p>
    <w:tbl>
      <w:tblPr>
        <w:tblW w:w="6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4536"/>
      </w:tblGrid>
      <w:tr w:rsidR="003D0AB1" w:rsidRPr="003D0AB1" w14:paraId="3020484D" w14:textId="77777777" w:rsidTr="00EB5264">
        <w:tc>
          <w:tcPr>
            <w:tcW w:w="2268" w:type="dxa"/>
            <w:shd w:val="clear" w:color="auto" w:fill="C0C0C0"/>
            <w:hideMark/>
          </w:tcPr>
          <w:p w14:paraId="4E6D5680" w14:textId="4D776632" w:rsidR="006277FF" w:rsidRPr="003D0AB1" w:rsidRDefault="006277FF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3D0AB1">
              <w:rPr>
                <w:rFonts w:eastAsia="Times New Roman" w:cs="Times New Roman"/>
                <w:bCs/>
                <w:lang w:eastAsia="sr-Latn-RS"/>
              </w:rPr>
              <w:t>Д</w:t>
            </w:r>
            <w:proofErr w:type="spellStart"/>
            <w:r w:rsidR="00F366B3" w:rsidRPr="003D0AB1">
              <w:rPr>
                <w:rFonts w:eastAsia="Times New Roman" w:cs="Times New Roman"/>
                <w:bCs/>
                <w:lang w:val="sr-Cyrl-CS" w:eastAsia="sr-Latn-RS"/>
              </w:rPr>
              <w:t>атум</w:t>
            </w:r>
            <w:proofErr w:type="spellEnd"/>
            <w:r w:rsidR="00F366B3" w:rsidRPr="003D0AB1">
              <w:rPr>
                <w:rFonts w:eastAsia="Times New Roman" w:cs="Times New Roman"/>
                <w:bCs/>
                <w:lang w:val="sr-Cyrl-CS" w:eastAsia="sr-Latn-RS"/>
              </w:rPr>
              <w:t xml:space="preserve"> и место:</w:t>
            </w:r>
          </w:p>
        </w:tc>
        <w:tc>
          <w:tcPr>
            <w:tcW w:w="4536" w:type="dxa"/>
            <w:shd w:val="clear" w:color="auto" w:fill="auto"/>
          </w:tcPr>
          <w:p w14:paraId="539C5972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B771923" w14:textId="77777777" w:rsidR="00400DD2" w:rsidRDefault="00400DD2" w:rsidP="00A55FA5">
      <w:pPr>
        <w:tabs>
          <w:tab w:val="left" w:pos="819"/>
        </w:tabs>
        <w:jc w:val="both"/>
        <w:rPr>
          <w:rFonts w:eastAsia="Times New Roman" w:cs="Times New Roman"/>
          <w:lang w:eastAsia="sr-Latn-RS"/>
        </w:rPr>
      </w:pPr>
    </w:p>
    <w:p w14:paraId="481AFE34" w14:textId="43220719" w:rsidR="006277FF" w:rsidRPr="00A55FA5" w:rsidRDefault="006277FF" w:rsidP="00A55FA5">
      <w:pPr>
        <w:tabs>
          <w:tab w:val="left" w:pos="819"/>
        </w:tabs>
        <w:jc w:val="both"/>
        <w:rPr>
          <w:rFonts w:eastAsia="Times New Roman" w:cs="Times New Roman"/>
          <w:lang w:val="sr-Cyrl-CS" w:eastAsia="sr-Latn-RS"/>
        </w:rPr>
      </w:pPr>
      <w:r w:rsidRPr="003D0AB1">
        <w:rPr>
          <w:rFonts w:eastAsia="Times New Roman" w:cs="Times New Roman"/>
          <w:lang w:eastAsia="sr-Latn-RS"/>
        </w:rPr>
        <w:t>Руководилац пројекта</w:t>
      </w:r>
      <w:r w:rsidR="00A55FA5">
        <w:rPr>
          <w:rFonts w:eastAsia="Times New Roman" w:cs="Times New Roman"/>
          <w:lang w:val="sr-Cyrl-CS" w:eastAsia="sr-Latn-RS"/>
        </w:rPr>
        <w:t>:</w:t>
      </w: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6187"/>
      </w:tblGrid>
      <w:tr w:rsidR="003D0AB1" w:rsidRPr="003D0AB1" w14:paraId="2C6A5297" w14:textId="77777777" w:rsidTr="00AF7FAF">
        <w:tc>
          <w:tcPr>
            <w:tcW w:w="2268" w:type="dxa"/>
            <w:shd w:val="clear" w:color="auto" w:fill="C0C0C0"/>
            <w:hideMark/>
          </w:tcPr>
          <w:p w14:paraId="4E96EACE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6187" w:type="dxa"/>
            <w:shd w:val="clear" w:color="auto" w:fill="auto"/>
          </w:tcPr>
          <w:p w14:paraId="0EBAB97B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41F4DB08" w14:textId="77777777" w:rsidTr="00EE4882">
        <w:trPr>
          <w:trHeight w:val="273"/>
        </w:trPr>
        <w:tc>
          <w:tcPr>
            <w:tcW w:w="2268" w:type="dxa"/>
            <w:shd w:val="clear" w:color="auto" w:fill="C0C0C0"/>
          </w:tcPr>
          <w:p w14:paraId="05EF3976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6187" w:type="dxa"/>
            <w:shd w:val="clear" w:color="auto" w:fill="auto"/>
          </w:tcPr>
          <w:p w14:paraId="457C05BC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983A4A9" w14:textId="77777777" w:rsidR="006277FF" w:rsidRPr="003D0AB1" w:rsidRDefault="006277FF" w:rsidP="006277FF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7440C1D3" w14:textId="33724389" w:rsidR="00F17192" w:rsidRPr="003D0AB1" w:rsidRDefault="00F17192" w:rsidP="00F17192">
      <w:pPr>
        <w:tabs>
          <w:tab w:val="left" w:pos="819"/>
        </w:tabs>
        <w:rPr>
          <w:rFonts w:eastAsia="Times New Roman" w:cs="Times New Roman"/>
          <w:lang w:val="sr-Cyrl-CS" w:eastAsia="sr-Latn-RS"/>
        </w:rPr>
      </w:pPr>
      <w:r w:rsidRPr="003D0AB1">
        <w:rPr>
          <w:rFonts w:eastAsia="Times New Roman" w:cs="Times New Roman"/>
          <w:lang w:eastAsia="sr-Latn-RS"/>
        </w:rPr>
        <w:t xml:space="preserve">Овлашћени представник </w:t>
      </w:r>
      <w:r w:rsidRPr="003D0AB1">
        <w:rPr>
          <w:rFonts w:eastAsia="Times New Roman" w:cs="Times New Roman"/>
          <w:lang w:val="sr-Cyrl-CS" w:eastAsia="sr-Latn-RS"/>
        </w:rPr>
        <w:t>ЈЛС</w:t>
      </w:r>
      <w:r w:rsidR="00A55FA5">
        <w:rPr>
          <w:rFonts w:eastAsia="Times New Roman" w:cs="Times New Roman"/>
          <w:lang w:val="sr-Cyrl-CS" w:eastAsia="sr-Latn-RS"/>
        </w:rPr>
        <w:t>:</w:t>
      </w: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6187"/>
      </w:tblGrid>
      <w:tr w:rsidR="003D0AB1" w:rsidRPr="003D0AB1" w14:paraId="0C946B8C" w14:textId="77777777" w:rsidTr="00AF7FAF">
        <w:tc>
          <w:tcPr>
            <w:tcW w:w="2268" w:type="dxa"/>
            <w:shd w:val="clear" w:color="auto" w:fill="C0C0C0"/>
            <w:hideMark/>
          </w:tcPr>
          <w:p w14:paraId="096211D5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6187" w:type="dxa"/>
            <w:shd w:val="clear" w:color="auto" w:fill="auto"/>
          </w:tcPr>
          <w:p w14:paraId="1252C677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D0AB1" w:rsidRPr="003D0AB1" w14:paraId="799546EB" w14:textId="77777777" w:rsidTr="00EE4882">
        <w:trPr>
          <w:trHeight w:val="462"/>
        </w:trPr>
        <w:tc>
          <w:tcPr>
            <w:tcW w:w="2268" w:type="dxa"/>
            <w:shd w:val="clear" w:color="auto" w:fill="C0C0C0"/>
          </w:tcPr>
          <w:p w14:paraId="34EE82B2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  <w:r w:rsidRPr="003D0AB1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6187" w:type="dxa"/>
            <w:shd w:val="clear" w:color="auto" w:fill="auto"/>
          </w:tcPr>
          <w:p w14:paraId="3D18C047" w14:textId="77777777" w:rsidR="006277FF" w:rsidRPr="003D0AB1" w:rsidRDefault="006277FF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D737A1E" w14:textId="4BC098B9" w:rsidR="006277FF" w:rsidRPr="003D0AB1" w:rsidRDefault="006277FF" w:rsidP="006277FF">
      <w:pPr>
        <w:rPr>
          <w:rFonts w:eastAsia="Times New Roman" w:cs="Times New Roman"/>
          <w:lang w:eastAsia="sr-Latn-RS"/>
        </w:rPr>
      </w:pPr>
    </w:p>
    <w:sectPr w:rsidR="006277FF" w:rsidRPr="003D0AB1" w:rsidSect="00266F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567" w:bottom="851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33562" w14:textId="77777777" w:rsidR="00371A41" w:rsidRDefault="00371A41" w:rsidP="00B94A84">
      <w:r>
        <w:separator/>
      </w:r>
    </w:p>
  </w:endnote>
  <w:endnote w:type="continuationSeparator" w:id="0">
    <w:p w14:paraId="0215577E" w14:textId="77777777" w:rsidR="00371A41" w:rsidRDefault="00371A41" w:rsidP="00B94A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7BA76" w14:textId="77777777" w:rsidR="00511C4E" w:rsidRDefault="00511C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FD1BC" w14:textId="3C68C90C" w:rsidR="00393403" w:rsidRPr="003D0AB1" w:rsidRDefault="00DE71E4" w:rsidP="00393403">
    <w:pPr>
      <w:pStyle w:val="Footer"/>
      <w:rPr>
        <w:sz w:val="20"/>
        <w:szCs w:val="20"/>
        <w:lang w:val="ru-RU"/>
      </w:rPr>
    </w:pPr>
    <w:r>
      <w:rPr>
        <w:bCs/>
        <w:spacing w:val="-6"/>
        <w:sz w:val="24"/>
        <w:szCs w:val="24"/>
      </w:rPr>
      <w:t xml:space="preserve">Јавни позив </w:t>
    </w:r>
    <w:r w:rsidRPr="003D1402">
      <w:rPr>
        <w:bCs/>
        <w:spacing w:val="-6"/>
        <w:sz w:val="24"/>
        <w:szCs w:val="24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3D0AB1" w:rsidRPr="003D0AB1">
      <w:rPr>
        <w:bCs/>
        <w:spacing w:val="-6"/>
        <w:sz w:val="24"/>
        <w:szCs w:val="24"/>
        <w:lang w:val="ru-RU"/>
      </w:rPr>
      <w:t>1</w:t>
    </w:r>
    <w:r w:rsidRPr="003D1402">
      <w:rPr>
        <w:bCs/>
        <w:spacing w:val="-6"/>
        <w:sz w:val="24"/>
        <w:szCs w:val="24"/>
      </w:rPr>
      <w:t>/2</w:t>
    </w:r>
    <w:r w:rsidR="003D0AB1" w:rsidRPr="003D0AB1">
      <w:rPr>
        <w:bCs/>
        <w:spacing w:val="-6"/>
        <w:sz w:val="24"/>
        <w:szCs w:val="24"/>
        <w:lang w:val="ru-RU"/>
      </w:rPr>
      <w:t>6</w:t>
    </w:r>
  </w:p>
  <w:p w14:paraId="585C9257" w14:textId="2AF26816" w:rsidR="00EB5264" w:rsidRPr="0082400D" w:rsidRDefault="00EB5264" w:rsidP="0082400D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B41E0" w14:textId="77777777" w:rsidR="00511C4E" w:rsidRDefault="00511C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B7664" w14:textId="77777777" w:rsidR="00371A41" w:rsidRDefault="00371A41" w:rsidP="00B94A84">
      <w:r>
        <w:separator/>
      </w:r>
    </w:p>
  </w:footnote>
  <w:footnote w:type="continuationSeparator" w:id="0">
    <w:p w14:paraId="0EFF94AC" w14:textId="77777777" w:rsidR="00371A41" w:rsidRDefault="00371A41" w:rsidP="00B94A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B3D1B" w14:textId="77777777" w:rsidR="00511C4E" w:rsidRDefault="00511C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A0302" w14:textId="77777777" w:rsidR="00511C4E" w:rsidRDefault="00511C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6CD64" w14:textId="77777777" w:rsidR="00511C4E" w:rsidRDefault="00511C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U2Mzc0MzIxMrZQ0lEKTi0uzszPAykwrAUARliZcCwAAAA="/>
  </w:docVars>
  <w:rsids>
    <w:rsidRoot w:val="00B11AF6"/>
    <w:rsid w:val="0001005A"/>
    <w:rsid w:val="0001575D"/>
    <w:rsid w:val="000247AB"/>
    <w:rsid w:val="00034001"/>
    <w:rsid w:val="00082C54"/>
    <w:rsid w:val="000852B3"/>
    <w:rsid w:val="000A6D07"/>
    <w:rsid w:val="000B5C6F"/>
    <w:rsid w:val="000C6502"/>
    <w:rsid w:val="0010650D"/>
    <w:rsid w:val="00125DAC"/>
    <w:rsid w:val="0013695D"/>
    <w:rsid w:val="00147E50"/>
    <w:rsid w:val="00161D59"/>
    <w:rsid w:val="0016637D"/>
    <w:rsid w:val="00180869"/>
    <w:rsid w:val="00180CAF"/>
    <w:rsid w:val="001B3091"/>
    <w:rsid w:val="001E6862"/>
    <w:rsid w:val="001F2731"/>
    <w:rsid w:val="00212334"/>
    <w:rsid w:val="0022432E"/>
    <w:rsid w:val="00235B87"/>
    <w:rsid w:val="002556BA"/>
    <w:rsid w:val="00266FBA"/>
    <w:rsid w:val="0027264D"/>
    <w:rsid w:val="00297D50"/>
    <w:rsid w:val="002D7BBB"/>
    <w:rsid w:val="002F6AB3"/>
    <w:rsid w:val="002F6BDD"/>
    <w:rsid w:val="00307A06"/>
    <w:rsid w:val="00324C12"/>
    <w:rsid w:val="003309FE"/>
    <w:rsid w:val="00344F30"/>
    <w:rsid w:val="0035087E"/>
    <w:rsid w:val="00356653"/>
    <w:rsid w:val="00356E8D"/>
    <w:rsid w:val="00371A41"/>
    <w:rsid w:val="00381C48"/>
    <w:rsid w:val="00383FFD"/>
    <w:rsid w:val="003918F2"/>
    <w:rsid w:val="00393403"/>
    <w:rsid w:val="003B0EC3"/>
    <w:rsid w:val="003C3DCD"/>
    <w:rsid w:val="003D0AB1"/>
    <w:rsid w:val="003E10BD"/>
    <w:rsid w:val="00400DD2"/>
    <w:rsid w:val="00421336"/>
    <w:rsid w:val="004276FF"/>
    <w:rsid w:val="0045587B"/>
    <w:rsid w:val="004725C7"/>
    <w:rsid w:val="00485528"/>
    <w:rsid w:val="00487DC2"/>
    <w:rsid w:val="004A0A17"/>
    <w:rsid w:val="004A3BE8"/>
    <w:rsid w:val="004A6B41"/>
    <w:rsid w:val="004C1AD4"/>
    <w:rsid w:val="004C65C6"/>
    <w:rsid w:val="004E2AA4"/>
    <w:rsid w:val="004F2DCF"/>
    <w:rsid w:val="004F6859"/>
    <w:rsid w:val="0050500B"/>
    <w:rsid w:val="00511C4E"/>
    <w:rsid w:val="00523AC5"/>
    <w:rsid w:val="0053545E"/>
    <w:rsid w:val="00535E62"/>
    <w:rsid w:val="005474DF"/>
    <w:rsid w:val="00557438"/>
    <w:rsid w:val="00557C4C"/>
    <w:rsid w:val="005763B5"/>
    <w:rsid w:val="005A0EF8"/>
    <w:rsid w:val="005B66DF"/>
    <w:rsid w:val="005D3722"/>
    <w:rsid w:val="0060362D"/>
    <w:rsid w:val="0062223E"/>
    <w:rsid w:val="006277FF"/>
    <w:rsid w:val="0063664C"/>
    <w:rsid w:val="00661AC3"/>
    <w:rsid w:val="006A19F3"/>
    <w:rsid w:val="006A6261"/>
    <w:rsid w:val="007026C5"/>
    <w:rsid w:val="00704477"/>
    <w:rsid w:val="007178FB"/>
    <w:rsid w:val="00717E22"/>
    <w:rsid w:val="007406F8"/>
    <w:rsid w:val="00751BB6"/>
    <w:rsid w:val="00756D65"/>
    <w:rsid w:val="007663BA"/>
    <w:rsid w:val="00795288"/>
    <w:rsid w:val="007A4F62"/>
    <w:rsid w:val="007C752D"/>
    <w:rsid w:val="007E3153"/>
    <w:rsid w:val="007F07EB"/>
    <w:rsid w:val="00814BA8"/>
    <w:rsid w:val="0082400D"/>
    <w:rsid w:val="008524C0"/>
    <w:rsid w:val="00860F6A"/>
    <w:rsid w:val="00863938"/>
    <w:rsid w:val="00865BC1"/>
    <w:rsid w:val="0086716C"/>
    <w:rsid w:val="008859DA"/>
    <w:rsid w:val="008D7939"/>
    <w:rsid w:val="0092275B"/>
    <w:rsid w:val="0093002C"/>
    <w:rsid w:val="00945C76"/>
    <w:rsid w:val="00956E77"/>
    <w:rsid w:val="00983997"/>
    <w:rsid w:val="00986A20"/>
    <w:rsid w:val="009901E4"/>
    <w:rsid w:val="0099079D"/>
    <w:rsid w:val="009E3DAE"/>
    <w:rsid w:val="009F00E6"/>
    <w:rsid w:val="00A04701"/>
    <w:rsid w:val="00A123C1"/>
    <w:rsid w:val="00A27FB9"/>
    <w:rsid w:val="00A322D7"/>
    <w:rsid w:val="00A32E91"/>
    <w:rsid w:val="00A361B3"/>
    <w:rsid w:val="00A555B8"/>
    <w:rsid w:val="00A55FA5"/>
    <w:rsid w:val="00A8664D"/>
    <w:rsid w:val="00A9501F"/>
    <w:rsid w:val="00AB5702"/>
    <w:rsid w:val="00AC0EF3"/>
    <w:rsid w:val="00AE0A6F"/>
    <w:rsid w:val="00AF7FAF"/>
    <w:rsid w:val="00B06D12"/>
    <w:rsid w:val="00B11AF6"/>
    <w:rsid w:val="00B20208"/>
    <w:rsid w:val="00B632E9"/>
    <w:rsid w:val="00B74D4C"/>
    <w:rsid w:val="00B751A2"/>
    <w:rsid w:val="00B869B5"/>
    <w:rsid w:val="00B90E5C"/>
    <w:rsid w:val="00B91057"/>
    <w:rsid w:val="00B94A84"/>
    <w:rsid w:val="00BB301C"/>
    <w:rsid w:val="00C02726"/>
    <w:rsid w:val="00C42388"/>
    <w:rsid w:val="00C5000D"/>
    <w:rsid w:val="00C57773"/>
    <w:rsid w:val="00C84914"/>
    <w:rsid w:val="00CA5490"/>
    <w:rsid w:val="00CA5650"/>
    <w:rsid w:val="00CA62E4"/>
    <w:rsid w:val="00CD18FB"/>
    <w:rsid w:val="00CE6836"/>
    <w:rsid w:val="00CF2673"/>
    <w:rsid w:val="00CF4816"/>
    <w:rsid w:val="00D05924"/>
    <w:rsid w:val="00D212D0"/>
    <w:rsid w:val="00D335D9"/>
    <w:rsid w:val="00D448FC"/>
    <w:rsid w:val="00D80FE7"/>
    <w:rsid w:val="00DA21E3"/>
    <w:rsid w:val="00DD3C93"/>
    <w:rsid w:val="00DE71E4"/>
    <w:rsid w:val="00DF2373"/>
    <w:rsid w:val="00DF737F"/>
    <w:rsid w:val="00E05B4D"/>
    <w:rsid w:val="00E14879"/>
    <w:rsid w:val="00E46707"/>
    <w:rsid w:val="00E507A3"/>
    <w:rsid w:val="00E54283"/>
    <w:rsid w:val="00E76559"/>
    <w:rsid w:val="00E91F95"/>
    <w:rsid w:val="00E95712"/>
    <w:rsid w:val="00EB5264"/>
    <w:rsid w:val="00EE4882"/>
    <w:rsid w:val="00EE5BE9"/>
    <w:rsid w:val="00F15503"/>
    <w:rsid w:val="00F155CD"/>
    <w:rsid w:val="00F17192"/>
    <w:rsid w:val="00F32E1F"/>
    <w:rsid w:val="00F366B3"/>
    <w:rsid w:val="00F3723B"/>
    <w:rsid w:val="00F4775D"/>
    <w:rsid w:val="00F54649"/>
    <w:rsid w:val="00F81BB3"/>
    <w:rsid w:val="00FC7750"/>
    <w:rsid w:val="00FE3E4F"/>
    <w:rsid w:val="00FE6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07D20"/>
  <w15:chartTrackingRefBased/>
  <w15:docId w15:val="{E5AE2C28-D278-43C3-A53C-02E09A69B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5264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8524C0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EF3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EF3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styleId="Header">
    <w:name w:val="header"/>
    <w:basedOn w:val="Normal"/>
    <w:link w:val="HeaderChar"/>
    <w:uiPriority w:val="99"/>
    <w:unhideWhenUsed/>
    <w:rsid w:val="00B94A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4A84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B94A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4A84"/>
    <w:rPr>
      <w:rFonts w:ascii="Times New Roman" w:hAnsi="Times New Roman"/>
      <w:lang w:val="sr-Cyrl-RS"/>
    </w:rPr>
  </w:style>
  <w:style w:type="paragraph" w:customStyle="1" w:styleId="Default">
    <w:name w:val="Default"/>
    <w:uiPriority w:val="99"/>
    <w:rsid w:val="00B94A84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AF9EF-85B6-45F3-8C26-782E91A83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МОДЕРНИЗАЦИЈЕ ЈАВНОГ ОСВЕТЉЕЊА</vt:lpstr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МОДЕРНИЗАЦИЈЕ ЈАВНОГ ОСВЕТЉЕЊА</dc:title>
  <dc:subject/>
  <dc:creator>MRE RS</dc:creator>
  <cp:keywords>Прилог 1-1;БФ 2-19</cp:keywords>
  <dc:description/>
  <cp:lastModifiedBy>Senida Tahirbegović</cp:lastModifiedBy>
  <cp:revision>58</cp:revision>
  <dcterms:created xsi:type="dcterms:W3CDTF">2023-04-18T09:08:00Z</dcterms:created>
  <dcterms:modified xsi:type="dcterms:W3CDTF">2026-04-08T12:58:00Z</dcterms:modified>
</cp:coreProperties>
</file>